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371CD40" w14:textId="77777777" w:rsidR="009928C7" w:rsidRPr="00A045E3" w:rsidRDefault="00A045E3" w:rsidP="00A045E3">
      <w:pPr>
        <w:spacing w:after="0"/>
        <w:jc w:val="center"/>
        <w:rPr>
          <w:b/>
        </w:rPr>
      </w:pPr>
      <w:bookmarkStart w:id="0" w:name="_Hlk2518210"/>
      <w:r w:rsidRPr="00A045E3">
        <w:rPr>
          <w:b/>
        </w:rPr>
        <w:t>University of Texas Rio Grande Valley</w:t>
      </w:r>
    </w:p>
    <w:p w14:paraId="6FDBF361" w14:textId="77777777" w:rsidR="00A045E3" w:rsidRPr="00A045E3" w:rsidRDefault="00057CA8" w:rsidP="00A045E3">
      <w:pPr>
        <w:spacing w:after="0"/>
        <w:jc w:val="center"/>
        <w:rPr>
          <w:b/>
        </w:rPr>
      </w:pPr>
      <w:r>
        <w:rPr>
          <w:b/>
        </w:rPr>
        <w:t>School</w:t>
      </w:r>
      <w:r w:rsidR="00A045E3" w:rsidRPr="00A045E3">
        <w:rPr>
          <w:b/>
        </w:rPr>
        <w:t xml:space="preserve"> of Occupational Therapy</w:t>
      </w:r>
    </w:p>
    <w:p w14:paraId="6414B610" w14:textId="77777777" w:rsidR="00237492" w:rsidRDefault="003E365B" w:rsidP="00A045E3">
      <w:pPr>
        <w:spacing w:after="0"/>
        <w:jc w:val="center"/>
        <w:rPr>
          <w:b/>
        </w:rPr>
      </w:pPr>
      <w:r>
        <w:rPr>
          <w:b/>
        </w:rPr>
        <w:t xml:space="preserve">Entry-Level </w:t>
      </w:r>
      <w:r w:rsidR="00057CA8">
        <w:rPr>
          <w:b/>
        </w:rPr>
        <w:t xml:space="preserve">OT </w:t>
      </w:r>
      <w:r w:rsidR="00A045E3" w:rsidRPr="00A045E3">
        <w:rPr>
          <w:b/>
        </w:rPr>
        <w:t xml:space="preserve">Doctoral Program </w:t>
      </w:r>
      <w:r>
        <w:rPr>
          <w:b/>
        </w:rPr>
        <w:t>(OTD)</w:t>
      </w:r>
    </w:p>
    <w:bookmarkEnd w:id="0"/>
    <w:p w14:paraId="09997E53" w14:textId="13E9CF5C" w:rsidR="005F6DEA" w:rsidRDefault="005F6DEA" w:rsidP="00A045E3">
      <w:pPr>
        <w:spacing w:after="0"/>
        <w:rPr>
          <w:b/>
        </w:rPr>
      </w:pPr>
    </w:p>
    <w:p w14:paraId="0BC4C269" w14:textId="77777777" w:rsidR="00F81F2A" w:rsidRDefault="00F81F2A" w:rsidP="00A045E3">
      <w:pPr>
        <w:spacing w:after="0"/>
        <w:rPr>
          <w:b/>
        </w:rPr>
      </w:pPr>
    </w:p>
    <w:p w14:paraId="608FE8F4" w14:textId="77777777" w:rsidR="00204EEA" w:rsidRPr="00CD08C8" w:rsidRDefault="00204EEA" w:rsidP="00204EEA">
      <w:pPr>
        <w:spacing w:after="0"/>
        <w:rPr>
          <w:b/>
        </w:rPr>
      </w:pPr>
      <w:r w:rsidRPr="00CD08C8">
        <w:rPr>
          <w:b/>
        </w:rPr>
        <w:t>Semester One, Summer, Year One</w:t>
      </w:r>
    </w:p>
    <w:p w14:paraId="0BE8B854" w14:textId="4C83B321" w:rsidR="00204EEA" w:rsidRPr="00CD08C8" w:rsidRDefault="00204EEA" w:rsidP="00204EEA">
      <w:pPr>
        <w:spacing w:after="0"/>
      </w:pPr>
      <w:r>
        <w:t>OTD</w:t>
      </w:r>
      <w:r w:rsidR="00A6668E">
        <w:t>E</w:t>
      </w:r>
      <w:r>
        <w:t xml:space="preserve"> 8</w:t>
      </w:r>
      <w:r w:rsidR="00A6668E">
        <w:t>3</w:t>
      </w:r>
      <w:r>
        <w:t xml:space="preserve">01 </w:t>
      </w:r>
      <w:r w:rsidRPr="00CD08C8">
        <w:t>Foundation of Human Occupation &amp; OT</w:t>
      </w:r>
      <w:r w:rsidRPr="00CD08C8">
        <w:tab/>
      </w:r>
      <w:r w:rsidRPr="00CD08C8">
        <w:tab/>
      </w:r>
      <w:r w:rsidRPr="00CD08C8">
        <w:tab/>
      </w:r>
      <w:r w:rsidR="007B1503">
        <w:tab/>
      </w:r>
      <w:r w:rsidR="00EB3BD7">
        <w:t>3</w:t>
      </w:r>
      <w:r w:rsidRPr="00CD08C8">
        <w:t xml:space="preserve"> credit hours</w:t>
      </w:r>
    </w:p>
    <w:p w14:paraId="79F42044" w14:textId="00CECF75" w:rsidR="00204EEA" w:rsidRPr="00CD08C8" w:rsidRDefault="00204EEA" w:rsidP="00204EEA">
      <w:pPr>
        <w:spacing w:after="0"/>
      </w:pPr>
      <w:r>
        <w:t>OTD</w:t>
      </w:r>
      <w:r w:rsidR="00A6668E">
        <w:t>E</w:t>
      </w:r>
      <w:r>
        <w:t xml:space="preserve"> 8</w:t>
      </w:r>
      <w:r w:rsidR="00A6668E">
        <w:t>3</w:t>
      </w:r>
      <w:r>
        <w:t xml:space="preserve">06 </w:t>
      </w:r>
      <w:r w:rsidRPr="00CD08C8">
        <w:t>Occupation Analysis &amp; Clinical Reasoning</w:t>
      </w:r>
      <w:r w:rsidRPr="00CD08C8">
        <w:tab/>
      </w:r>
      <w:r w:rsidRPr="00CD08C8">
        <w:tab/>
      </w:r>
      <w:r w:rsidRPr="00CD08C8">
        <w:tab/>
      </w:r>
      <w:r w:rsidRPr="00CD08C8">
        <w:tab/>
      </w:r>
      <w:r w:rsidR="00EB3BD7">
        <w:t>3</w:t>
      </w:r>
      <w:r w:rsidRPr="00CD08C8">
        <w:t xml:space="preserve"> credit hours</w:t>
      </w:r>
    </w:p>
    <w:p w14:paraId="2586C1EC" w14:textId="7DF2C3A4" w:rsidR="00204EEA" w:rsidRPr="00CD08C8" w:rsidRDefault="00204EEA" w:rsidP="00204EEA">
      <w:pPr>
        <w:spacing w:after="0"/>
      </w:pPr>
      <w:r>
        <w:t>OTD</w:t>
      </w:r>
      <w:r w:rsidR="00A6668E">
        <w:t>E</w:t>
      </w:r>
      <w:r>
        <w:t xml:space="preserve"> 8201 </w:t>
      </w:r>
      <w:r w:rsidRPr="00CD08C8">
        <w:t>Human Conditions</w:t>
      </w:r>
      <w:r w:rsidRPr="00CD08C8">
        <w:tab/>
      </w:r>
      <w:r w:rsidRPr="00CD08C8">
        <w:tab/>
      </w:r>
      <w:r w:rsidRPr="00CD08C8">
        <w:tab/>
      </w:r>
      <w:r w:rsidRPr="00CD08C8">
        <w:tab/>
      </w:r>
      <w:r w:rsidRPr="00CD08C8">
        <w:tab/>
      </w:r>
      <w:r w:rsidRPr="00CD08C8">
        <w:tab/>
      </w:r>
      <w:r w:rsidRPr="00CD08C8">
        <w:tab/>
        <w:t>2 credit hours</w:t>
      </w:r>
    </w:p>
    <w:p w14:paraId="3DCA3FE5" w14:textId="53EB8221" w:rsidR="00204EEA" w:rsidRPr="00CD08C8" w:rsidRDefault="00204EEA" w:rsidP="00204EEA">
      <w:pPr>
        <w:spacing w:after="0"/>
        <w:rPr>
          <w:b/>
        </w:rPr>
      </w:pPr>
      <w:r w:rsidRPr="00CD08C8">
        <w:tab/>
      </w:r>
      <w:r w:rsidRPr="00CD08C8">
        <w:tab/>
      </w:r>
      <w:r w:rsidRPr="00CD08C8">
        <w:tab/>
      </w:r>
      <w:r w:rsidRPr="00CD08C8">
        <w:tab/>
      </w:r>
      <w:r w:rsidRPr="00CD08C8">
        <w:tab/>
      </w:r>
      <w:r w:rsidRPr="00CD08C8">
        <w:tab/>
      </w:r>
      <w:r w:rsidRPr="00CD08C8">
        <w:tab/>
      </w:r>
      <w:r w:rsidRPr="00CD08C8">
        <w:tab/>
      </w:r>
      <w:r w:rsidRPr="00CD08C8">
        <w:tab/>
      </w:r>
      <w:r w:rsidRPr="00CD08C8">
        <w:tab/>
      </w:r>
      <w:r w:rsidRPr="00CD08C8">
        <w:rPr>
          <w:b/>
        </w:rPr>
        <w:t xml:space="preserve">Total: </w:t>
      </w:r>
      <w:r w:rsidR="00EB3BD7">
        <w:rPr>
          <w:b/>
        </w:rPr>
        <w:t xml:space="preserve"> 8</w:t>
      </w:r>
    </w:p>
    <w:p w14:paraId="130200C5" w14:textId="77777777" w:rsidR="00204EEA" w:rsidRPr="00CD08C8" w:rsidRDefault="00204EEA" w:rsidP="00204EEA">
      <w:pPr>
        <w:spacing w:after="0"/>
        <w:rPr>
          <w:b/>
        </w:rPr>
      </w:pPr>
      <w:r w:rsidRPr="00CD08C8">
        <w:rPr>
          <w:b/>
        </w:rPr>
        <w:t>Semester Two, Fall, Year One</w:t>
      </w:r>
    </w:p>
    <w:p w14:paraId="4EE45178" w14:textId="31E687C1" w:rsidR="00204EEA" w:rsidRPr="00CD08C8" w:rsidRDefault="00204EEA" w:rsidP="00204EEA">
      <w:pPr>
        <w:spacing w:after="0"/>
      </w:pPr>
      <w:r>
        <w:t>OTD</w:t>
      </w:r>
      <w:r w:rsidR="002148B9">
        <w:t>E</w:t>
      </w:r>
      <w:r>
        <w:t xml:space="preserve"> 8301 </w:t>
      </w:r>
      <w:r w:rsidRPr="00CD08C8">
        <w:t>Occupational Therapy Theories</w:t>
      </w:r>
      <w:r w:rsidRPr="00CD08C8">
        <w:tab/>
      </w:r>
      <w:r w:rsidRPr="00CD08C8">
        <w:tab/>
      </w:r>
      <w:r w:rsidRPr="00CD08C8">
        <w:tab/>
      </w:r>
      <w:r w:rsidRPr="00CD08C8">
        <w:tab/>
      </w:r>
      <w:r w:rsidRPr="00CD08C8">
        <w:tab/>
        <w:t>3 credit hours</w:t>
      </w:r>
    </w:p>
    <w:p w14:paraId="28164282" w14:textId="7C65E062" w:rsidR="00204EEA" w:rsidRPr="00CD08C8" w:rsidRDefault="00204EEA" w:rsidP="00204EEA">
      <w:pPr>
        <w:spacing w:after="0"/>
      </w:pPr>
      <w:r>
        <w:t>OTD</w:t>
      </w:r>
      <w:r w:rsidR="002148B9">
        <w:t>E</w:t>
      </w:r>
      <w:r>
        <w:t xml:space="preserve"> 8</w:t>
      </w:r>
      <w:r w:rsidR="002148B9">
        <w:t>4</w:t>
      </w:r>
      <w:r>
        <w:t xml:space="preserve">01 </w:t>
      </w:r>
      <w:r w:rsidRPr="00CD08C8">
        <w:t>Applied Clinical Kinesiology &amp; Biomechanics</w:t>
      </w:r>
      <w:r w:rsidRPr="00CD08C8">
        <w:tab/>
      </w:r>
      <w:r w:rsidRPr="00CD08C8">
        <w:tab/>
      </w:r>
      <w:r w:rsidRPr="00CD08C8">
        <w:tab/>
      </w:r>
      <w:r w:rsidR="007B1503">
        <w:tab/>
      </w:r>
      <w:r w:rsidR="00EB3BD7">
        <w:t>4</w:t>
      </w:r>
      <w:r w:rsidRPr="00CD08C8">
        <w:t xml:space="preserve"> credit hours</w:t>
      </w:r>
    </w:p>
    <w:p w14:paraId="79024DDD" w14:textId="6B5E07DC" w:rsidR="00204EEA" w:rsidRPr="00CD08C8" w:rsidRDefault="00204EEA" w:rsidP="00204EEA">
      <w:pPr>
        <w:spacing w:after="0"/>
      </w:pPr>
      <w:r>
        <w:t>OTD</w:t>
      </w:r>
      <w:r w:rsidR="002148B9">
        <w:t>E</w:t>
      </w:r>
      <w:r>
        <w:t xml:space="preserve"> 8</w:t>
      </w:r>
      <w:r w:rsidR="002148B9">
        <w:t>2</w:t>
      </w:r>
      <w:r>
        <w:t xml:space="preserve">02 </w:t>
      </w:r>
      <w:r w:rsidRPr="00CD08C8">
        <w:t>Quantitative Research in OT</w:t>
      </w:r>
      <w:r w:rsidRPr="00CD08C8">
        <w:tab/>
      </w:r>
      <w:r w:rsidRPr="00CD08C8">
        <w:tab/>
      </w:r>
      <w:r w:rsidRPr="00CD08C8">
        <w:tab/>
      </w:r>
      <w:r w:rsidRPr="00CD08C8">
        <w:tab/>
      </w:r>
      <w:r w:rsidRPr="00CD08C8">
        <w:tab/>
      </w:r>
      <w:r w:rsidRPr="00CD08C8">
        <w:tab/>
      </w:r>
      <w:r w:rsidR="00EB3BD7">
        <w:t>2</w:t>
      </w:r>
      <w:r w:rsidRPr="00CD08C8">
        <w:t xml:space="preserve"> credit hours</w:t>
      </w:r>
    </w:p>
    <w:p w14:paraId="687212EA" w14:textId="2AD68EE5" w:rsidR="00204EEA" w:rsidRPr="00CD08C8" w:rsidRDefault="00204EEA" w:rsidP="00204EEA">
      <w:pPr>
        <w:spacing w:after="0"/>
      </w:pPr>
      <w:r>
        <w:t>OTD</w:t>
      </w:r>
      <w:r w:rsidR="002148B9">
        <w:t>E</w:t>
      </w:r>
      <w:r>
        <w:t xml:space="preserve"> 8</w:t>
      </w:r>
      <w:r w:rsidR="002148B9">
        <w:t>2</w:t>
      </w:r>
      <w:r>
        <w:t xml:space="preserve">03 </w:t>
      </w:r>
      <w:r w:rsidRPr="00CD08C8">
        <w:t>Health Policies &amp; OT Ethics</w:t>
      </w:r>
      <w:r w:rsidRPr="00CD08C8">
        <w:tab/>
      </w:r>
      <w:r w:rsidRPr="00CD08C8">
        <w:tab/>
      </w:r>
      <w:r w:rsidRPr="00CD08C8">
        <w:tab/>
      </w:r>
      <w:r w:rsidRPr="00CD08C8">
        <w:tab/>
      </w:r>
      <w:r w:rsidRPr="00CD08C8">
        <w:tab/>
      </w:r>
      <w:r w:rsidR="007B1503">
        <w:tab/>
      </w:r>
      <w:r w:rsidR="00EB3BD7">
        <w:t>2</w:t>
      </w:r>
      <w:r w:rsidRPr="00CD08C8">
        <w:t xml:space="preserve"> credit hours</w:t>
      </w:r>
    </w:p>
    <w:p w14:paraId="7B4C901E" w14:textId="3C341048" w:rsidR="00204EEA" w:rsidRPr="00CD08C8" w:rsidRDefault="00204EEA" w:rsidP="00204EEA">
      <w:pPr>
        <w:spacing w:after="0"/>
        <w:rPr>
          <w:b/>
        </w:rPr>
      </w:pPr>
      <w:r w:rsidRPr="00CD08C8">
        <w:tab/>
      </w:r>
      <w:r w:rsidRPr="00CD08C8">
        <w:tab/>
      </w:r>
      <w:r w:rsidRPr="00CD08C8">
        <w:tab/>
      </w:r>
      <w:r w:rsidRPr="00CD08C8">
        <w:tab/>
      </w:r>
      <w:r w:rsidRPr="00CD08C8">
        <w:tab/>
      </w:r>
      <w:r w:rsidRPr="00CD08C8">
        <w:tab/>
      </w:r>
      <w:r w:rsidRPr="00CD08C8">
        <w:tab/>
      </w:r>
      <w:r w:rsidRPr="00CD08C8">
        <w:tab/>
      </w:r>
      <w:r w:rsidRPr="00CD08C8">
        <w:tab/>
      </w:r>
      <w:r w:rsidRPr="00CD08C8">
        <w:tab/>
      </w:r>
      <w:r w:rsidRPr="00CD08C8">
        <w:rPr>
          <w:b/>
        </w:rPr>
        <w:t xml:space="preserve">Total: </w:t>
      </w:r>
      <w:r w:rsidR="00EB3BD7">
        <w:rPr>
          <w:b/>
        </w:rPr>
        <w:t xml:space="preserve"> 11</w:t>
      </w:r>
    </w:p>
    <w:p w14:paraId="4341CB6E" w14:textId="77777777" w:rsidR="00204EEA" w:rsidRPr="00CD08C8" w:rsidRDefault="00204EEA" w:rsidP="00204EEA">
      <w:pPr>
        <w:spacing w:after="0"/>
        <w:rPr>
          <w:b/>
        </w:rPr>
      </w:pPr>
      <w:r w:rsidRPr="00CD08C8">
        <w:rPr>
          <w:b/>
        </w:rPr>
        <w:t>Semester Three, Spring, Year One</w:t>
      </w:r>
    </w:p>
    <w:p w14:paraId="4E26109A" w14:textId="686F2D8B" w:rsidR="00204EEA" w:rsidRPr="00CD08C8" w:rsidRDefault="00204EEA" w:rsidP="00204EEA">
      <w:pPr>
        <w:spacing w:after="0"/>
      </w:pPr>
      <w:r>
        <w:t>OTD</w:t>
      </w:r>
      <w:r w:rsidR="002148B9">
        <w:t>E</w:t>
      </w:r>
      <w:r>
        <w:t xml:space="preserve"> 8304 </w:t>
      </w:r>
      <w:r w:rsidRPr="00CD08C8">
        <w:t>Qualitative Research in OT</w:t>
      </w:r>
      <w:r w:rsidRPr="00CD08C8">
        <w:tab/>
      </w:r>
      <w:r w:rsidRPr="00CD08C8">
        <w:tab/>
      </w:r>
      <w:r w:rsidRPr="00CD08C8">
        <w:tab/>
      </w:r>
      <w:r w:rsidRPr="00CD08C8">
        <w:tab/>
      </w:r>
      <w:r w:rsidRPr="00CD08C8">
        <w:tab/>
      </w:r>
      <w:r w:rsidR="007B1503">
        <w:tab/>
      </w:r>
      <w:r w:rsidRPr="00CD08C8">
        <w:t>3 credit hours</w:t>
      </w:r>
    </w:p>
    <w:p w14:paraId="2557D564" w14:textId="3205E233" w:rsidR="00204EEA" w:rsidRPr="00CD08C8" w:rsidRDefault="00204EEA" w:rsidP="00204EEA">
      <w:pPr>
        <w:spacing w:after="0"/>
      </w:pPr>
      <w:r>
        <w:t>OTD</w:t>
      </w:r>
      <w:r w:rsidR="002148B9">
        <w:t xml:space="preserve">E </w:t>
      </w:r>
      <w:r>
        <w:t>8</w:t>
      </w:r>
      <w:r w:rsidR="002148B9">
        <w:t>3</w:t>
      </w:r>
      <w:r>
        <w:t xml:space="preserve">03 </w:t>
      </w:r>
      <w:r w:rsidRPr="00CD08C8">
        <w:t>Applied Clinical Neurosciences</w:t>
      </w:r>
      <w:r w:rsidRPr="00CD08C8">
        <w:tab/>
      </w:r>
      <w:r w:rsidRPr="00CD08C8">
        <w:tab/>
      </w:r>
      <w:r w:rsidRPr="00CD08C8">
        <w:tab/>
      </w:r>
      <w:r w:rsidRPr="00CD08C8">
        <w:tab/>
      </w:r>
      <w:r w:rsidRPr="00CD08C8">
        <w:tab/>
      </w:r>
      <w:r w:rsidR="00EB3BD7">
        <w:t>3</w:t>
      </w:r>
      <w:r w:rsidRPr="00CD08C8">
        <w:t xml:space="preserve"> credit hours</w:t>
      </w:r>
    </w:p>
    <w:p w14:paraId="35A210F4" w14:textId="2188241F" w:rsidR="00204EEA" w:rsidRPr="00CD08C8" w:rsidRDefault="00204EEA" w:rsidP="00204EEA">
      <w:pPr>
        <w:spacing w:after="0"/>
      </w:pPr>
      <w:r>
        <w:t>OTD</w:t>
      </w:r>
      <w:r w:rsidR="002148B9">
        <w:t>E</w:t>
      </w:r>
      <w:r>
        <w:t xml:space="preserve"> 8305 </w:t>
      </w:r>
      <w:r w:rsidRPr="00CD08C8">
        <w:t>Evaluation and Assessment in OT</w:t>
      </w:r>
      <w:r w:rsidRPr="00CD08C8">
        <w:tab/>
      </w:r>
      <w:r w:rsidRPr="00CD08C8">
        <w:tab/>
      </w:r>
      <w:r w:rsidRPr="00CD08C8">
        <w:tab/>
      </w:r>
      <w:r w:rsidRPr="00CD08C8">
        <w:tab/>
      </w:r>
      <w:r w:rsidRPr="00CD08C8">
        <w:tab/>
        <w:t>3 credit hours</w:t>
      </w:r>
    </w:p>
    <w:p w14:paraId="25714040" w14:textId="7EDE7474" w:rsidR="00204EEA" w:rsidRPr="00CD08C8" w:rsidRDefault="00204EEA" w:rsidP="00204EEA">
      <w:pPr>
        <w:spacing w:after="0"/>
      </w:pPr>
      <w:r>
        <w:t>OTD</w:t>
      </w:r>
      <w:r w:rsidR="002148B9">
        <w:t>E</w:t>
      </w:r>
      <w:r>
        <w:t xml:space="preserve"> 8306 </w:t>
      </w:r>
      <w:r w:rsidRPr="00CD08C8">
        <w:t>Health Promotion, Prevention &amp; Interprofessional Practice</w:t>
      </w:r>
      <w:r w:rsidRPr="00CD08C8">
        <w:tab/>
      </w:r>
      <w:r w:rsidRPr="00CD08C8">
        <w:tab/>
        <w:t>3 credit hours</w:t>
      </w:r>
    </w:p>
    <w:p w14:paraId="04BAA867" w14:textId="37267303" w:rsidR="00204EEA" w:rsidRPr="00CD08C8" w:rsidRDefault="00204EEA" w:rsidP="00204EEA">
      <w:pPr>
        <w:spacing w:after="0"/>
      </w:pPr>
      <w:r>
        <w:t>OTD</w:t>
      </w:r>
      <w:r w:rsidR="002148B9">
        <w:t>E</w:t>
      </w:r>
      <w:r>
        <w:t xml:space="preserve"> 8101 </w:t>
      </w:r>
      <w:r w:rsidRPr="00CD08C8">
        <w:t>Scholarly Research</w:t>
      </w:r>
      <w:r w:rsidRPr="00CD08C8">
        <w:tab/>
      </w:r>
      <w:r w:rsidRPr="00CD08C8">
        <w:tab/>
      </w:r>
      <w:r w:rsidRPr="00CD08C8">
        <w:tab/>
      </w:r>
      <w:r w:rsidRPr="00CD08C8">
        <w:tab/>
      </w:r>
      <w:r w:rsidRPr="00CD08C8">
        <w:tab/>
      </w:r>
      <w:r w:rsidRPr="00CD08C8">
        <w:tab/>
      </w:r>
      <w:r w:rsidRPr="00CD08C8">
        <w:tab/>
        <w:t>1 credit hour</w:t>
      </w:r>
    </w:p>
    <w:p w14:paraId="07DB2008" w14:textId="18220107" w:rsidR="00204EEA" w:rsidRPr="00CD08C8" w:rsidRDefault="00204EEA" w:rsidP="00204EEA">
      <w:pPr>
        <w:spacing w:after="0"/>
        <w:rPr>
          <w:b/>
        </w:rPr>
      </w:pPr>
      <w:r w:rsidRPr="00CD08C8">
        <w:tab/>
      </w:r>
      <w:r w:rsidRPr="00CD08C8">
        <w:tab/>
      </w:r>
      <w:r w:rsidRPr="00CD08C8">
        <w:tab/>
      </w:r>
      <w:r w:rsidRPr="00CD08C8">
        <w:tab/>
      </w:r>
      <w:r w:rsidRPr="00CD08C8">
        <w:tab/>
      </w:r>
      <w:r w:rsidRPr="00CD08C8">
        <w:tab/>
      </w:r>
      <w:r w:rsidRPr="00CD08C8">
        <w:tab/>
      </w:r>
      <w:r w:rsidRPr="00CD08C8">
        <w:tab/>
      </w:r>
      <w:r w:rsidRPr="00CD08C8">
        <w:tab/>
      </w:r>
      <w:r w:rsidRPr="00CD08C8">
        <w:tab/>
      </w:r>
      <w:r w:rsidRPr="00CD08C8">
        <w:rPr>
          <w:b/>
        </w:rPr>
        <w:t xml:space="preserve">Total: </w:t>
      </w:r>
      <w:r w:rsidR="00EB3BD7">
        <w:rPr>
          <w:b/>
        </w:rPr>
        <w:t xml:space="preserve"> 13</w:t>
      </w:r>
    </w:p>
    <w:p w14:paraId="7C68979D" w14:textId="77777777" w:rsidR="00204EEA" w:rsidRPr="00CD08C8" w:rsidRDefault="00204EEA" w:rsidP="00204EEA">
      <w:pPr>
        <w:spacing w:after="0"/>
        <w:rPr>
          <w:b/>
        </w:rPr>
      </w:pPr>
      <w:r w:rsidRPr="00CD08C8">
        <w:rPr>
          <w:b/>
        </w:rPr>
        <w:t>Semester Four, Summer, Year Two</w:t>
      </w:r>
    </w:p>
    <w:p w14:paraId="538D5187" w14:textId="59171115" w:rsidR="00204EEA" w:rsidRPr="00CD08C8" w:rsidRDefault="00204EEA" w:rsidP="00204EEA">
      <w:pPr>
        <w:spacing w:after="0"/>
      </w:pPr>
      <w:r>
        <w:t>OTD</w:t>
      </w:r>
      <w:r w:rsidR="002148B9">
        <w:t>E</w:t>
      </w:r>
      <w:r>
        <w:t xml:space="preserve"> 8307 </w:t>
      </w:r>
      <w:r w:rsidRPr="00CD08C8">
        <w:t>Population, Community &amp; Culture</w:t>
      </w:r>
      <w:r w:rsidRPr="00CD08C8">
        <w:tab/>
      </w:r>
      <w:r w:rsidRPr="00CD08C8">
        <w:tab/>
      </w:r>
      <w:r w:rsidRPr="00CD08C8">
        <w:tab/>
      </w:r>
      <w:r w:rsidRPr="00CD08C8">
        <w:tab/>
      </w:r>
      <w:r w:rsidRPr="00CD08C8">
        <w:tab/>
        <w:t>3 credit hours</w:t>
      </w:r>
    </w:p>
    <w:p w14:paraId="6F7D8CAB" w14:textId="0C332C34" w:rsidR="00204EEA" w:rsidRPr="00CD08C8" w:rsidRDefault="00204EEA" w:rsidP="00204EEA">
      <w:pPr>
        <w:spacing w:after="0"/>
      </w:pPr>
      <w:r>
        <w:t>OTD</w:t>
      </w:r>
      <w:r w:rsidR="002148B9">
        <w:t>E</w:t>
      </w:r>
      <w:r>
        <w:t xml:space="preserve"> 8</w:t>
      </w:r>
      <w:r w:rsidR="007B1503">
        <w:t>1</w:t>
      </w:r>
      <w:r>
        <w:t xml:space="preserve">02 </w:t>
      </w:r>
      <w:r w:rsidRPr="00CD08C8">
        <w:t>Practicum I – Population/Community-based</w:t>
      </w:r>
      <w:r w:rsidRPr="00CD08C8">
        <w:tab/>
      </w:r>
      <w:r w:rsidRPr="00CD08C8">
        <w:tab/>
      </w:r>
      <w:r w:rsidRPr="00CD08C8">
        <w:tab/>
      </w:r>
      <w:r w:rsidRPr="00CD08C8">
        <w:tab/>
      </w:r>
      <w:r w:rsidR="00EB3BD7">
        <w:t>1</w:t>
      </w:r>
      <w:r w:rsidRPr="00CD08C8">
        <w:t xml:space="preserve"> credit hours</w:t>
      </w:r>
    </w:p>
    <w:p w14:paraId="3E8A7A27" w14:textId="2233804A" w:rsidR="00204EEA" w:rsidRPr="00CD08C8" w:rsidRDefault="00204EEA" w:rsidP="00204EEA">
      <w:pPr>
        <w:spacing w:after="0"/>
      </w:pPr>
      <w:r>
        <w:t>OTD</w:t>
      </w:r>
      <w:r w:rsidR="002148B9">
        <w:t>E</w:t>
      </w:r>
      <w:r>
        <w:t xml:space="preserve"> 8</w:t>
      </w:r>
      <w:r w:rsidR="007B1503">
        <w:t>2</w:t>
      </w:r>
      <w:r>
        <w:t xml:space="preserve">08 </w:t>
      </w:r>
      <w:r w:rsidRPr="00CD08C8">
        <w:t>Motor Learning &amp; Cognition</w:t>
      </w:r>
      <w:r w:rsidRPr="00CD08C8">
        <w:tab/>
      </w:r>
      <w:r w:rsidRPr="00CD08C8">
        <w:tab/>
      </w:r>
      <w:r w:rsidRPr="00CD08C8">
        <w:tab/>
      </w:r>
      <w:r w:rsidRPr="00CD08C8">
        <w:tab/>
      </w:r>
      <w:r w:rsidRPr="00CD08C8">
        <w:tab/>
      </w:r>
      <w:r w:rsidRPr="00CD08C8">
        <w:tab/>
      </w:r>
      <w:r w:rsidR="00EB3BD7">
        <w:t>2</w:t>
      </w:r>
      <w:r w:rsidRPr="00CD08C8">
        <w:t xml:space="preserve"> credit hours</w:t>
      </w:r>
    </w:p>
    <w:p w14:paraId="617CF1B9" w14:textId="2CCD4F9B" w:rsidR="00204EEA" w:rsidRPr="00CD08C8" w:rsidRDefault="00204EEA" w:rsidP="00204EEA">
      <w:pPr>
        <w:spacing w:after="0"/>
      </w:pPr>
      <w:r>
        <w:t>OTD</w:t>
      </w:r>
      <w:r w:rsidR="002148B9">
        <w:t>E</w:t>
      </w:r>
      <w:r>
        <w:t xml:space="preserve"> 8</w:t>
      </w:r>
      <w:r w:rsidR="007B1503">
        <w:t>2</w:t>
      </w:r>
      <w:r>
        <w:t xml:space="preserve">09 </w:t>
      </w:r>
      <w:r w:rsidRPr="00CD08C8">
        <w:t>Assistive Technology</w:t>
      </w:r>
      <w:r w:rsidRPr="00CD08C8">
        <w:tab/>
      </w:r>
      <w:r w:rsidRPr="00CD08C8">
        <w:tab/>
      </w:r>
      <w:r w:rsidRPr="00CD08C8">
        <w:tab/>
      </w:r>
      <w:r w:rsidRPr="00CD08C8">
        <w:tab/>
      </w:r>
      <w:r w:rsidRPr="00CD08C8">
        <w:tab/>
      </w:r>
      <w:r w:rsidRPr="00CD08C8">
        <w:tab/>
      </w:r>
      <w:r w:rsidR="00EB3BD7">
        <w:t>2</w:t>
      </w:r>
      <w:r w:rsidRPr="00CD08C8">
        <w:t xml:space="preserve"> credit hours</w:t>
      </w:r>
    </w:p>
    <w:p w14:paraId="115231F5" w14:textId="5B73B40A" w:rsidR="00204EEA" w:rsidRPr="00CD08C8" w:rsidRDefault="00204EEA" w:rsidP="00204EEA">
      <w:pPr>
        <w:spacing w:after="0"/>
      </w:pPr>
      <w:r>
        <w:t>OTD</w:t>
      </w:r>
      <w:r w:rsidR="002148B9">
        <w:t>E</w:t>
      </w:r>
      <w:r>
        <w:t xml:space="preserve"> 8</w:t>
      </w:r>
      <w:r w:rsidR="007B1503">
        <w:t>2</w:t>
      </w:r>
      <w:r>
        <w:t xml:space="preserve">10 </w:t>
      </w:r>
      <w:r w:rsidRPr="00CD08C8">
        <w:t>Psychosocial OT &amp; Group Processes</w:t>
      </w:r>
      <w:r w:rsidRPr="00CD08C8">
        <w:tab/>
      </w:r>
      <w:r w:rsidRPr="00CD08C8">
        <w:tab/>
      </w:r>
      <w:r w:rsidRPr="00CD08C8">
        <w:tab/>
      </w:r>
      <w:r w:rsidRPr="00CD08C8">
        <w:tab/>
      </w:r>
      <w:r w:rsidRPr="00CD08C8">
        <w:tab/>
      </w:r>
      <w:r w:rsidR="00EB3BD7">
        <w:t>2</w:t>
      </w:r>
      <w:r w:rsidRPr="00CD08C8">
        <w:t xml:space="preserve"> credit hours</w:t>
      </w:r>
    </w:p>
    <w:p w14:paraId="19533F20" w14:textId="04F801A4" w:rsidR="00204EEA" w:rsidRPr="00CD08C8" w:rsidRDefault="00204EEA" w:rsidP="00204EEA">
      <w:pPr>
        <w:spacing w:after="0"/>
      </w:pPr>
      <w:r>
        <w:t>OTD</w:t>
      </w:r>
      <w:r w:rsidR="002148B9">
        <w:t>E</w:t>
      </w:r>
      <w:r>
        <w:t xml:space="preserve"> 8101 </w:t>
      </w:r>
      <w:r w:rsidRPr="00CD08C8">
        <w:t>Scholarly Research</w:t>
      </w:r>
      <w:r w:rsidRPr="00CD08C8">
        <w:tab/>
      </w:r>
      <w:r w:rsidRPr="00CD08C8">
        <w:tab/>
      </w:r>
      <w:r w:rsidRPr="00CD08C8">
        <w:tab/>
      </w:r>
      <w:r w:rsidRPr="00CD08C8">
        <w:tab/>
      </w:r>
      <w:r w:rsidRPr="00CD08C8">
        <w:tab/>
      </w:r>
      <w:r w:rsidRPr="00CD08C8">
        <w:tab/>
      </w:r>
      <w:r w:rsidRPr="00CD08C8">
        <w:tab/>
        <w:t>1 credit hour</w:t>
      </w:r>
    </w:p>
    <w:p w14:paraId="77FF56D3" w14:textId="77777777" w:rsidR="002148B9" w:rsidRDefault="00204EEA" w:rsidP="00204EEA">
      <w:pPr>
        <w:spacing w:after="0"/>
        <w:rPr>
          <w:b/>
        </w:rPr>
      </w:pPr>
      <w:r w:rsidRPr="00CD08C8">
        <w:tab/>
      </w:r>
      <w:r w:rsidRPr="00CD08C8">
        <w:tab/>
      </w:r>
      <w:r w:rsidRPr="00CD08C8">
        <w:tab/>
      </w:r>
      <w:r w:rsidRPr="00CD08C8">
        <w:tab/>
      </w:r>
      <w:r w:rsidRPr="00CD08C8">
        <w:tab/>
      </w:r>
      <w:r w:rsidRPr="00CD08C8">
        <w:tab/>
      </w:r>
      <w:r w:rsidRPr="00CD08C8">
        <w:tab/>
      </w:r>
      <w:r w:rsidRPr="00CD08C8">
        <w:tab/>
      </w:r>
      <w:r w:rsidRPr="00CD08C8">
        <w:tab/>
      </w:r>
      <w:r w:rsidRPr="00CD08C8">
        <w:tab/>
      </w:r>
      <w:r w:rsidRPr="00CD08C8">
        <w:rPr>
          <w:b/>
        </w:rPr>
        <w:t xml:space="preserve">Total: </w:t>
      </w:r>
      <w:r w:rsidR="00EB3BD7">
        <w:rPr>
          <w:b/>
        </w:rPr>
        <w:t xml:space="preserve"> 11</w:t>
      </w:r>
    </w:p>
    <w:p w14:paraId="63F41C4B" w14:textId="3290CC6E" w:rsidR="00204EEA" w:rsidRPr="00CD08C8" w:rsidRDefault="00204EEA" w:rsidP="00204EEA">
      <w:pPr>
        <w:spacing w:after="0"/>
        <w:rPr>
          <w:b/>
        </w:rPr>
      </w:pPr>
      <w:r w:rsidRPr="00CD08C8">
        <w:rPr>
          <w:b/>
        </w:rPr>
        <w:t>Semester Five, Fall, Year Two</w:t>
      </w:r>
    </w:p>
    <w:p w14:paraId="26EE5DB0" w14:textId="73B30011" w:rsidR="00204EEA" w:rsidRPr="00CD08C8" w:rsidRDefault="00204EEA" w:rsidP="00204EEA">
      <w:pPr>
        <w:spacing w:after="0"/>
      </w:pPr>
      <w:r>
        <w:t>OTD</w:t>
      </w:r>
      <w:r w:rsidR="002148B9">
        <w:t>E</w:t>
      </w:r>
      <w:r>
        <w:t xml:space="preserve"> 8</w:t>
      </w:r>
      <w:r w:rsidR="004E4384">
        <w:t>4</w:t>
      </w:r>
      <w:r>
        <w:t xml:space="preserve">02 </w:t>
      </w:r>
      <w:r w:rsidRPr="00CD08C8">
        <w:t>OT Intervention I: Pediatrics</w:t>
      </w:r>
      <w:r w:rsidRPr="00CD08C8">
        <w:tab/>
      </w:r>
      <w:r w:rsidRPr="00CD08C8">
        <w:tab/>
      </w:r>
      <w:r w:rsidRPr="00CD08C8">
        <w:tab/>
      </w:r>
      <w:r w:rsidRPr="00CD08C8">
        <w:tab/>
      </w:r>
      <w:r w:rsidRPr="00CD08C8">
        <w:tab/>
      </w:r>
      <w:r w:rsidRPr="00CD08C8">
        <w:tab/>
      </w:r>
      <w:r w:rsidR="00EB3BD7">
        <w:t>4</w:t>
      </w:r>
      <w:r w:rsidRPr="00CD08C8">
        <w:t xml:space="preserve"> credit hours</w:t>
      </w:r>
    </w:p>
    <w:p w14:paraId="218CE6C1" w14:textId="35166F02" w:rsidR="00204EEA" w:rsidRPr="00CD08C8" w:rsidRDefault="00204EEA" w:rsidP="00204EEA">
      <w:pPr>
        <w:spacing w:after="0"/>
      </w:pPr>
      <w:r>
        <w:t>OTD</w:t>
      </w:r>
      <w:r w:rsidR="002148B9">
        <w:t>E</w:t>
      </w:r>
      <w:r>
        <w:t xml:space="preserve"> 8</w:t>
      </w:r>
      <w:r w:rsidR="004E4384">
        <w:t>3</w:t>
      </w:r>
      <w:r>
        <w:t xml:space="preserve">04 </w:t>
      </w:r>
      <w:r w:rsidRPr="00CD08C8">
        <w:t>OT Skills in Pediatrics</w:t>
      </w:r>
      <w:r w:rsidRPr="00CD08C8">
        <w:tab/>
      </w:r>
      <w:r w:rsidRPr="00CD08C8">
        <w:tab/>
      </w:r>
      <w:r w:rsidRPr="00CD08C8">
        <w:tab/>
      </w:r>
      <w:r w:rsidRPr="00CD08C8">
        <w:tab/>
      </w:r>
      <w:r w:rsidRPr="00CD08C8">
        <w:tab/>
      </w:r>
      <w:r w:rsidRPr="00CD08C8">
        <w:tab/>
      </w:r>
      <w:r w:rsidR="00EB3BD7">
        <w:t>3</w:t>
      </w:r>
      <w:r w:rsidRPr="00CD08C8">
        <w:t xml:space="preserve"> credit hours</w:t>
      </w:r>
    </w:p>
    <w:p w14:paraId="357D4E55" w14:textId="38AD69AE" w:rsidR="00204EEA" w:rsidRPr="00CD08C8" w:rsidRDefault="00204EEA" w:rsidP="00204EEA">
      <w:pPr>
        <w:spacing w:after="0"/>
      </w:pPr>
      <w:r>
        <w:t>OTD</w:t>
      </w:r>
      <w:r w:rsidR="002148B9">
        <w:t>E</w:t>
      </w:r>
      <w:r>
        <w:t xml:space="preserve"> 8</w:t>
      </w:r>
      <w:r w:rsidR="004E4384">
        <w:t>1</w:t>
      </w:r>
      <w:r>
        <w:t xml:space="preserve">03 </w:t>
      </w:r>
      <w:r w:rsidRPr="00CD08C8">
        <w:t>Practicum II - Pediatrics</w:t>
      </w:r>
      <w:r w:rsidRPr="00CD08C8">
        <w:tab/>
      </w:r>
      <w:r w:rsidRPr="00CD08C8">
        <w:tab/>
      </w:r>
      <w:r w:rsidRPr="00CD08C8">
        <w:tab/>
      </w:r>
      <w:r w:rsidRPr="00CD08C8">
        <w:tab/>
      </w:r>
      <w:r w:rsidRPr="00CD08C8">
        <w:tab/>
      </w:r>
      <w:r w:rsidRPr="00CD08C8">
        <w:tab/>
      </w:r>
      <w:r w:rsidR="00EB3BD7">
        <w:t>1</w:t>
      </w:r>
      <w:r w:rsidRPr="00CD08C8">
        <w:t xml:space="preserve"> credit hours</w:t>
      </w:r>
    </w:p>
    <w:p w14:paraId="2332F304" w14:textId="72B72C09" w:rsidR="00204EEA" w:rsidRPr="00CD08C8" w:rsidRDefault="00204EEA" w:rsidP="00204EEA">
      <w:pPr>
        <w:spacing w:after="0"/>
      </w:pPr>
      <w:r>
        <w:t>OTD</w:t>
      </w:r>
      <w:r w:rsidR="002148B9">
        <w:t>E</w:t>
      </w:r>
      <w:r>
        <w:t xml:space="preserve"> 8204 </w:t>
      </w:r>
      <w:r w:rsidRPr="00CD08C8">
        <w:t>Health Services &amp; Management</w:t>
      </w:r>
      <w:r w:rsidRPr="00CD08C8">
        <w:tab/>
      </w:r>
      <w:r w:rsidRPr="00CD08C8">
        <w:tab/>
      </w:r>
      <w:r w:rsidRPr="00CD08C8">
        <w:tab/>
      </w:r>
      <w:r w:rsidRPr="00CD08C8">
        <w:tab/>
      </w:r>
      <w:r w:rsidRPr="00CD08C8">
        <w:tab/>
        <w:t>2 credit hours</w:t>
      </w:r>
    </w:p>
    <w:p w14:paraId="74A195A6" w14:textId="78215A44" w:rsidR="00204EEA" w:rsidRPr="00CD08C8" w:rsidRDefault="00204EEA" w:rsidP="00204EEA">
      <w:pPr>
        <w:spacing w:after="0"/>
      </w:pPr>
      <w:r>
        <w:t>OTD</w:t>
      </w:r>
      <w:r w:rsidR="002148B9">
        <w:t>E</w:t>
      </w:r>
      <w:r>
        <w:t xml:space="preserve"> 8101 </w:t>
      </w:r>
      <w:r w:rsidRPr="00CD08C8">
        <w:t>Scholarly Research</w:t>
      </w:r>
      <w:r w:rsidRPr="00CD08C8">
        <w:tab/>
      </w:r>
      <w:r w:rsidRPr="00CD08C8">
        <w:tab/>
      </w:r>
      <w:r w:rsidRPr="00CD08C8">
        <w:tab/>
      </w:r>
      <w:r w:rsidRPr="00CD08C8">
        <w:tab/>
      </w:r>
      <w:r w:rsidRPr="00CD08C8">
        <w:tab/>
      </w:r>
      <w:r w:rsidRPr="00CD08C8">
        <w:tab/>
      </w:r>
      <w:r w:rsidRPr="00CD08C8">
        <w:tab/>
        <w:t>1 credit hour</w:t>
      </w:r>
    </w:p>
    <w:p w14:paraId="75F70028" w14:textId="271CA2F5" w:rsidR="00204EEA" w:rsidRPr="00CD08C8" w:rsidRDefault="00204EEA" w:rsidP="00204EEA">
      <w:pPr>
        <w:spacing w:after="0"/>
        <w:rPr>
          <w:b/>
        </w:rPr>
      </w:pPr>
      <w:r w:rsidRPr="00CD08C8">
        <w:tab/>
      </w:r>
      <w:r w:rsidRPr="00CD08C8">
        <w:tab/>
      </w:r>
      <w:r w:rsidRPr="00CD08C8">
        <w:tab/>
      </w:r>
      <w:r w:rsidRPr="00CD08C8">
        <w:tab/>
      </w:r>
      <w:r w:rsidRPr="00CD08C8">
        <w:tab/>
      </w:r>
      <w:r w:rsidRPr="00CD08C8">
        <w:tab/>
      </w:r>
      <w:r w:rsidRPr="00CD08C8">
        <w:tab/>
      </w:r>
      <w:r w:rsidRPr="00CD08C8">
        <w:tab/>
      </w:r>
      <w:r w:rsidRPr="00CD08C8">
        <w:tab/>
      </w:r>
      <w:r w:rsidRPr="00CD08C8">
        <w:tab/>
      </w:r>
      <w:r w:rsidRPr="00CD08C8">
        <w:rPr>
          <w:b/>
        </w:rPr>
        <w:t xml:space="preserve">Total: </w:t>
      </w:r>
      <w:r w:rsidR="00EB3BD7">
        <w:rPr>
          <w:b/>
        </w:rPr>
        <w:t xml:space="preserve"> 11</w:t>
      </w:r>
    </w:p>
    <w:p w14:paraId="1FCDEC4E" w14:textId="77777777" w:rsidR="00204EEA" w:rsidRPr="00CD08C8" w:rsidRDefault="00204EEA" w:rsidP="00204EEA">
      <w:pPr>
        <w:spacing w:after="0"/>
        <w:rPr>
          <w:b/>
        </w:rPr>
      </w:pPr>
      <w:r w:rsidRPr="00CD08C8">
        <w:rPr>
          <w:b/>
        </w:rPr>
        <w:t>Semester Six, Spring, Year Two</w:t>
      </w:r>
    </w:p>
    <w:p w14:paraId="39EF23DC" w14:textId="3BDA7885" w:rsidR="00204EEA" w:rsidRPr="00CD08C8" w:rsidRDefault="00204EEA" w:rsidP="00204EEA">
      <w:pPr>
        <w:spacing w:after="0"/>
      </w:pPr>
      <w:r>
        <w:t>OTD</w:t>
      </w:r>
      <w:r w:rsidR="002148B9">
        <w:t>E</w:t>
      </w:r>
      <w:r>
        <w:t xml:space="preserve"> 8</w:t>
      </w:r>
      <w:r w:rsidR="004E4384">
        <w:t>4</w:t>
      </w:r>
      <w:r>
        <w:t xml:space="preserve">03 </w:t>
      </w:r>
      <w:r w:rsidRPr="00CD08C8">
        <w:t>OT Intervention II: Adults &amp; Elderly</w:t>
      </w:r>
      <w:r w:rsidRPr="00CD08C8">
        <w:tab/>
      </w:r>
      <w:r w:rsidRPr="00CD08C8">
        <w:tab/>
      </w:r>
      <w:r w:rsidRPr="00CD08C8">
        <w:tab/>
      </w:r>
      <w:r w:rsidRPr="00CD08C8">
        <w:tab/>
      </w:r>
      <w:r w:rsidRPr="00CD08C8">
        <w:tab/>
      </w:r>
      <w:r w:rsidR="00EB3BD7">
        <w:t>4</w:t>
      </w:r>
      <w:r w:rsidRPr="00CD08C8">
        <w:t xml:space="preserve"> credit hours</w:t>
      </w:r>
    </w:p>
    <w:p w14:paraId="263F7941" w14:textId="1EA85BE7" w:rsidR="00204EEA" w:rsidRPr="00CD08C8" w:rsidRDefault="00204EEA" w:rsidP="00204EEA">
      <w:pPr>
        <w:spacing w:after="0"/>
      </w:pPr>
      <w:r>
        <w:t>OTD</w:t>
      </w:r>
      <w:r w:rsidR="002148B9">
        <w:t>E</w:t>
      </w:r>
      <w:r>
        <w:t xml:space="preserve"> 8</w:t>
      </w:r>
      <w:r w:rsidR="004E4384">
        <w:t>3</w:t>
      </w:r>
      <w:r>
        <w:t xml:space="preserve">05 </w:t>
      </w:r>
      <w:r w:rsidRPr="00CD08C8">
        <w:t>OT Skills in Adults &amp; Elderly</w:t>
      </w:r>
      <w:r w:rsidRPr="00CD08C8">
        <w:tab/>
      </w:r>
      <w:r w:rsidRPr="00CD08C8">
        <w:tab/>
      </w:r>
      <w:r w:rsidRPr="00CD08C8">
        <w:tab/>
      </w:r>
      <w:r w:rsidRPr="00CD08C8">
        <w:tab/>
      </w:r>
      <w:r w:rsidRPr="00CD08C8">
        <w:tab/>
      </w:r>
      <w:r w:rsidRPr="00CD08C8">
        <w:tab/>
      </w:r>
      <w:r w:rsidR="00EB3BD7">
        <w:t>3</w:t>
      </w:r>
      <w:r w:rsidRPr="00CD08C8">
        <w:t xml:space="preserve"> credit hours</w:t>
      </w:r>
    </w:p>
    <w:p w14:paraId="6C1B6D48" w14:textId="6FBC1CC3" w:rsidR="00204EEA" w:rsidRPr="00CD08C8" w:rsidRDefault="00204EEA" w:rsidP="00204EEA">
      <w:pPr>
        <w:spacing w:after="0"/>
      </w:pPr>
      <w:r>
        <w:t>OTD</w:t>
      </w:r>
      <w:r w:rsidR="002148B9">
        <w:t>E</w:t>
      </w:r>
      <w:r>
        <w:t xml:space="preserve"> 8</w:t>
      </w:r>
      <w:r w:rsidR="004E4384">
        <w:t>1</w:t>
      </w:r>
      <w:r>
        <w:t xml:space="preserve">05 </w:t>
      </w:r>
      <w:r w:rsidRPr="00CD08C8">
        <w:t>Practicum III – Adults/Elderly</w:t>
      </w:r>
      <w:r w:rsidRPr="00CD08C8">
        <w:tab/>
      </w:r>
      <w:r w:rsidRPr="00CD08C8">
        <w:tab/>
      </w:r>
      <w:r w:rsidRPr="00CD08C8">
        <w:tab/>
      </w:r>
      <w:r w:rsidRPr="00CD08C8">
        <w:tab/>
      </w:r>
      <w:r w:rsidRPr="00CD08C8">
        <w:tab/>
      </w:r>
      <w:r w:rsidR="00EB3BD7">
        <w:t>1</w:t>
      </w:r>
      <w:r w:rsidRPr="00CD08C8">
        <w:t xml:space="preserve"> credit hours</w:t>
      </w:r>
    </w:p>
    <w:p w14:paraId="733C459C" w14:textId="4127A927" w:rsidR="00204EEA" w:rsidRPr="00CD08C8" w:rsidRDefault="00204EEA" w:rsidP="00204EEA">
      <w:pPr>
        <w:spacing w:after="0"/>
      </w:pPr>
      <w:r>
        <w:t>OTD</w:t>
      </w:r>
      <w:r w:rsidR="002148B9">
        <w:t>E</w:t>
      </w:r>
      <w:r>
        <w:t xml:space="preserve"> 8311 </w:t>
      </w:r>
      <w:r w:rsidRPr="00CD08C8">
        <w:t>Population Health Research &amp; Biostatistics</w:t>
      </w:r>
      <w:r w:rsidRPr="00CD08C8">
        <w:tab/>
      </w:r>
      <w:r w:rsidRPr="00CD08C8">
        <w:tab/>
      </w:r>
      <w:r w:rsidRPr="00CD08C8">
        <w:tab/>
      </w:r>
      <w:r w:rsidRPr="00CD08C8">
        <w:tab/>
        <w:t>3 credit hours</w:t>
      </w:r>
    </w:p>
    <w:p w14:paraId="6A476595" w14:textId="2991259F" w:rsidR="00204EEA" w:rsidRPr="00CD08C8" w:rsidRDefault="00204EEA" w:rsidP="00204EEA">
      <w:pPr>
        <w:spacing w:after="0"/>
      </w:pPr>
      <w:r>
        <w:t>OTD</w:t>
      </w:r>
      <w:r w:rsidR="002148B9">
        <w:t>E</w:t>
      </w:r>
      <w:r>
        <w:t xml:space="preserve"> 8101 </w:t>
      </w:r>
      <w:r w:rsidRPr="00CD08C8">
        <w:t>Scholarly Research</w:t>
      </w:r>
      <w:r w:rsidRPr="00CD08C8">
        <w:tab/>
      </w:r>
      <w:r w:rsidRPr="00CD08C8">
        <w:tab/>
      </w:r>
      <w:r w:rsidRPr="00CD08C8">
        <w:tab/>
      </w:r>
      <w:r w:rsidRPr="00CD08C8">
        <w:tab/>
      </w:r>
      <w:r w:rsidRPr="00CD08C8">
        <w:tab/>
      </w:r>
      <w:r w:rsidRPr="00CD08C8">
        <w:tab/>
      </w:r>
      <w:r w:rsidRPr="00CD08C8">
        <w:tab/>
        <w:t>1 credit hour</w:t>
      </w:r>
    </w:p>
    <w:p w14:paraId="50110555" w14:textId="387A6D48" w:rsidR="00204EEA" w:rsidRPr="00CD08C8" w:rsidRDefault="00204EEA" w:rsidP="00204EEA">
      <w:pPr>
        <w:spacing w:after="0"/>
        <w:rPr>
          <w:b/>
        </w:rPr>
      </w:pPr>
      <w:r w:rsidRPr="00CD08C8">
        <w:tab/>
      </w:r>
      <w:r w:rsidRPr="00CD08C8">
        <w:tab/>
      </w:r>
      <w:r w:rsidRPr="00CD08C8">
        <w:tab/>
      </w:r>
      <w:r w:rsidRPr="00CD08C8">
        <w:tab/>
      </w:r>
      <w:r w:rsidRPr="00CD08C8">
        <w:tab/>
      </w:r>
      <w:r w:rsidRPr="00CD08C8">
        <w:tab/>
      </w:r>
      <w:r w:rsidRPr="00CD08C8">
        <w:tab/>
      </w:r>
      <w:r w:rsidRPr="00CD08C8">
        <w:tab/>
      </w:r>
      <w:r w:rsidRPr="00CD08C8">
        <w:tab/>
      </w:r>
      <w:r w:rsidRPr="00CD08C8">
        <w:tab/>
      </w:r>
      <w:r w:rsidRPr="00CD08C8">
        <w:rPr>
          <w:b/>
        </w:rPr>
        <w:t xml:space="preserve">Total: </w:t>
      </w:r>
      <w:r w:rsidR="00EB3BD7">
        <w:rPr>
          <w:b/>
        </w:rPr>
        <w:t xml:space="preserve"> 12</w:t>
      </w:r>
    </w:p>
    <w:p w14:paraId="4108BDEF" w14:textId="77777777" w:rsidR="00F81F2A" w:rsidRDefault="00F81F2A" w:rsidP="00204EEA">
      <w:pPr>
        <w:spacing w:after="0"/>
        <w:rPr>
          <w:b/>
        </w:rPr>
      </w:pPr>
    </w:p>
    <w:p w14:paraId="3DD3F724" w14:textId="77777777" w:rsidR="00F81F2A" w:rsidRDefault="00F81F2A" w:rsidP="00204EEA">
      <w:pPr>
        <w:spacing w:after="0"/>
        <w:rPr>
          <w:b/>
        </w:rPr>
      </w:pPr>
    </w:p>
    <w:p w14:paraId="40FE66CC" w14:textId="77777777" w:rsidR="00F81F2A" w:rsidRDefault="00F81F2A" w:rsidP="00204EEA">
      <w:pPr>
        <w:spacing w:after="0"/>
        <w:rPr>
          <w:b/>
        </w:rPr>
      </w:pPr>
    </w:p>
    <w:p w14:paraId="38065F8D" w14:textId="0E6E8559" w:rsidR="00204EEA" w:rsidRPr="00CD08C8" w:rsidRDefault="00204EEA" w:rsidP="00204EEA">
      <w:pPr>
        <w:spacing w:after="0"/>
        <w:rPr>
          <w:b/>
        </w:rPr>
      </w:pPr>
      <w:r w:rsidRPr="00CD08C8">
        <w:rPr>
          <w:b/>
        </w:rPr>
        <w:lastRenderedPageBreak/>
        <w:t>Semester Seven, Summer, Year Three</w:t>
      </w:r>
    </w:p>
    <w:p w14:paraId="678C7D9C" w14:textId="2382E67C" w:rsidR="00204EEA" w:rsidRDefault="00204EEA" w:rsidP="00204EEA">
      <w:pPr>
        <w:spacing w:after="0"/>
      </w:pPr>
      <w:r>
        <w:t>OTD</w:t>
      </w:r>
      <w:r w:rsidR="002148B9">
        <w:t>E</w:t>
      </w:r>
      <w:r>
        <w:t xml:space="preserve"> 8601 </w:t>
      </w:r>
      <w:r w:rsidRPr="00CD08C8">
        <w:t>Level II Fieldwork A (full-time)</w:t>
      </w:r>
      <w:r w:rsidRPr="00CD08C8">
        <w:tab/>
      </w:r>
      <w:r w:rsidRPr="00CD08C8">
        <w:tab/>
      </w:r>
      <w:r w:rsidRPr="00CD08C8">
        <w:tab/>
      </w:r>
      <w:r w:rsidRPr="00CD08C8">
        <w:tab/>
      </w:r>
      <w:r w:rsidRPr="00CD08C8">
        <w:tab/>
        <w:t>6 credit hours</w:t>
      </w:r>
    </w:p>
    <w:p w14:paraId="6FD0F5D7" w14:textId="76AEC8D0" w:rsidR="00AB4AC9" w:rsidRPr="00CD08C8" w:rsidRDefault="00AB4AC9" w:rsidP="00204EEA">
      <w:pPr>
        <w:spacing w:after="0"/>
      </w:pPr>
      <w:r>
        <w:t xml:space="preserve">OTD 8102 </w:t>
      </w:r>
      <w:r w:rsidRPr="00CD08C8">
        <w:t>Capstone Proposal</w:t>
      </w:r>
      <w:r>
        <w:tab/>
      </w:r>
      <w:bookmarkStart w:id="1" w:name="_GoBack"/>
      <w:bookmarkEnd w:id="1"/>
      <w:r>
        <w:tab/>
      </w:r>
      <w:r>
        <w:tab/>
      </w:r>
      <w:r>
        <w:tab/>
      </w:r>
      <w:r>
        <w:tab/>
      </w:r>
      <w:r>
        <w:tab/>
      </w:r>
      <w:r>
        <w:tab/>
        <w:t>1 credit hour</w:t>
      </w:r>
    </w:p>
    <w:p w14:paraId="13BBBE43" w14:textId="77777777" w:rsidR="00204EEA" w:rsidRPr="00CD08C8" w:rsidRDefault="00204EEA" w:rsidP="00204EEA">
      <w:pPr>
        <w:spacing w:after="0"/>
      </w:pPr>
      <w:r w:rsidRPr="00CD08C8">
        <w:tab/>
        <w:t>or</w:t>
      </w:r>
    </w:p>
    <w:p w14:paraId="247EDC18" w14:textId="4ADCC020" w:rsidR="00204EEA" w:rsidRPr="00CD08C8" w:rsidRDefault="00204EEA" w:rsidP="00204EEA">
      <w:pPr>
        <w:spacing w:after="0"/>
      </w:pPr>
      <w:r>
        <w:t>OTD</w:t>
      </w:r>
      <w:r w:rsidR="002148B9">
        <w:t>E</w:t>
      </w:r>
      <w:r>
        <w:t xml:space="preserve"> 8312 </w:t>
      </w:r>
      <w:r w:rsidRPr="00CD08C8">
        <w:t>Level II Fieldwork C (part-time)</w:t>
      </w:r>
      <w:r>
        <w:t xml:space="preserve"> </w:t>
      </w:r>
      <w:r w:rsidRPr="00CD08C8">
        <w:t>repeatable</w:t>
      </w:r>
      <w:r w:rsidRPr="00CD08C8">
        <w:tab/>
      </w:r>
      <w:r w:rsidRPr="00CD08C8">
        <w:tab/>
      </w:r>
      <w:r w:rsidRPr="00CD08C8">
        <w:tab/>
      </w:r>
      <w:r w:rsidRPr="00CD08C8">
        <w:tab/>
        <w:t>3 credit hours</w:t>
      </w:r>
    </w:p>
    <w:p w14:paraId="31CE50B2" w14:textId="474E6AB8" w:rsidR="00204EEA" w:rsidRPr="00CD08C8" w:rsidRDefault="00204EEA" w:rsidP="00204EEA">
      <w:pPr>
        <w:spacing w:after="0"/>
      </w:pPr>
      <w:r>
        <w:t xml:space="preserve">OTD 8102 </w:t>
      </w:r>
      <w:r w:rsidRPr="00CD08C8">
        <w:t>Capstone Proposal</w:t>
      </w:r>
      <w:r w:rsidR="00EB3BD7">
        <w:t xml:space="preserve"> (repeatable)</w:t>
      </w:r>
      <w:r w:rsidRPr="00CD08C8">
        <w:tab/>
      </w:r>
      <w:r w:rsidRPr="00CD08C8">
        <w:tab/>
      </w:r>
      <w:r w:rsidRPr="00CD08C8">
        <w:tab/>
      </w:r>
      <w:r w:rsidRPr="00CD08C8">
        <w:tab/>
      </w:r>
      <w:r w:rsidR="004E4384">
        <w:tab/>
      </w:r>
      <w:r w:rsidRPr="00CD08C8">
        <w:t>1 credit hour</w:t>
      </w:r>
    </w:p>
    <w:p w14:paraId="52FA9D8C" w14:textId="77777777" w:rsidR="00204EEA" w:rsidRPr="00CD08C8" w:rsidRDefault="00204EEA" w:rsidP="00204EEA">
      <w:pPr>
        <w:spacing w:after="0"/>
        <w:rPr>
          <w:b/>
        </w:rPr>
      </w:pPr>
      <w:r w:rsidRPr="00CD08C8">
        <w:tab/>
      </w:r>
      <w:r w:rsidRPr="00CD08C8">
        <w:tab/>
      </w:r>
      <w:r w:rsidRPr="00CD08C8">
        <w:tab/>
      </w:r>
      <w:r w:rsidRPr="00CD08C8">
        <w:tab/>
      </w:r>
      <w:r w:rsidRPr="00CD08C8">
        <w:tab/>
      </w:r>
      <w:r w:rsidRPr="00CD08C8">
        <w:tab/>
      </w:r>
      <w:r w:rsidRPr="00CD08C8">
        <w:tab/>
      </w:r>
      <w:r w:rsidRPr="00CD08C8">
        <w:tab/>
      </w:r>
      <w:r w:rsidRPr="00CD08C8">
        <w:tab/>
      </w:r>
      <w:r w:rsidRPr="00CD08C8">
        <w:tab/>
      </w:r>
      <w:r w:rsidRPr="00CD08C8">
        <w:rPr>
          <w:b/>
        </w:rPr>
        <w:t>Total: 7 (4)</w:t>
      </w:r>
    </w:p>
    <w:p w14:paraId="737AD860" w14:textId="77777777" w:rsidR="00204EEA" w:rsidRPr="00CD08C8" w:rsidRDefault="00204EEA" w:rsidP="00204EEA">
      <w:pPr>
        <w:spacing w:after="0"/>
        <w:rPr>
          <w:b/>
        </w:rPr>
      </w:pPr>
      <w:r w:rsidRPr="00CD08C8">
        <w:rPr>
          <w:b/>
        </w:rPr>
        <w:t>Semester Eight, Fall, Year Three</w:t>
      </w:r>
    </w:p>
    <w:p w14:paraId="4ACBD6E2" w14:textId="11C3562F" w:rsidR="00204EEA" w:rsidRPr="00CD08C8" w:rsidRDefault="00204EEA" w:rsidP="00204EEA">
      <w:pPr>
        <w:spacing w:after="0"/>
      </w:pPr>
      <w:r>
        <w:t>OTD</w:t>
      </w:r>
      <w:r w:rsidR="002148B9">
        <w:t>E</w:t>
      </w:r>
      <w:r>
        <w:t xml:space="preserve"> 8602 </w:t>
      </w:r>
      <w:r w:rsidRPr="00CD08C8">
        <w:t>Level II Fieldwork B (Full-Time)</w:t>
      </w:r>
      <w:r w:rsidRPr="00CD08C8">
        <w:tab/>
      </w:r>
      <w:r w:rsidRPr="00CD08C8">
        <w:tab/>
      </w:r>
      <w:r w:rsidRPr="00CD08C8">
        <w:tab/>
      </w:r>
      <w:r w:rsidRPr="00CD08C8">
        <w:tab/>
      </w:r>
      <w:r w:rsidRPr="00CD08C8">
        <w:tab/>
        <w:t>6 credit hours</w:t>
      </w:r>
    </w:p>
    <w:p w14:paraId="08FF6742" w14:textId="77777777" w:rsidR="00204EEA" w:rsidRPr="00CD08C8" w:rsidRDefault="00204EEA" w:rsidP="00204EEA">
      <w:pPr>
        <w:spacing w:after="0"/>
      </w:pPr>
      <w:r w:rsidRPr="00CD08C8">
        <w:tab/>
        <w:t>or</w:t>
      </w:r>
    </w:p>
    <w:p w14:paraId="49290992" w14:textId="0DCDF24A" w:rsidR="00204EEA" w:rsidRPr="00CD08C8" w:rsidRDefault="00204EEA" w:rsidP="00204EEA">
      <w:pPr>
        <w:spacing w:after="0"/>
      </w:pPr>
      <w:r>
        <w:t>OTD</w:t>
      </w:r>
      <w:r w:rsidR="002148B9">
        <w:t>E</w:t>
      </w:r>
      <w:r>
        <w:t xml:space="preserve"> 8313 </w:t>
      </w:r>
      <w:r w:rsidRPr="00CD08C8">
        <w:t>Level II Fieldwork D (part-time)</w:t>
      </w:r>
      <w:r>
        <w:t xml:space="preserve"> </w:t>
      </w:r>
      <w:r w:rsidRPr="00CD08C8">
        <w:t>repeatable</w:t>
      </w:r>
      <w:r w:rsidRPr="00CD08C8">
        <w:tab/>
      </w:r>
      <w:r w:rsidRPr="00CD08C8">
        <w:tab/>
      </w:r>
      <w:r w:rsidRPr="00CD08C8">
        <w:tab/>
      </w:r>
      <w:r w:rsidRPr="00CD08C8">
        <w:tab/>
        <w:t>3 credit hours</w:t>
      </w:r>
    </w:p>
    <w:p w14:paraId="12846991" w14:textId="768D2FB9" w:rsidR="00204EEA" w:rsidRPr="00CD08C8" w:rsidRDefault="00204EEA" w:rsidP="00204EEA">
      <w:pPr>
        <w:spacing w:after="0"/>
        <w:rPr>
          <w:b/>
        </w:rPr>
      </w:pPr>
      <w:r w:rsidRPr="00CD08C8">
        <w:tab/>
      </w:r>
      <w:r w:rsidRPr="00CD08C8">
        <w:tab/>
      </w:r>
      <w:r w:rsidRPr="00CD08C8">
        <w:tab/>
      </w:r>
      <w:r w:rsidRPr="00CD08C8">
        <w:tab/>
      </w:r>
      <w:r w:rsidRPr="00CD08C8">
        <w:tab/>
      </w:r>
      <w:r w:rsidRPr="00CD08C8">
        <w:tab/>
      </w:r>
      <w:r w:rsidRPr="00CD08C8">
        <w:tab/>
      </w:r>
      <w:r w:rsidRPr="00CD08C8">
        <w:tab/>
      </w:r>
      <w:r w:rsidRPr="00CD08C8">
        <w:tab/>
      </w:r>
      <w:r w:rsidRPr="00CD08C8">
        <w:tab/>
      </w:r>
      <w:r w:rsidRPr="00CD08C8">
        <w:rPr>
          <w:b/>
        </w:rPr>
        <w:t>Total:</w:t>
      </w:r>
      <w:r w:rsidR="00EB3BD7">
        <w:rPr>
          <w:b/>
        </w:rPr>
        <w:t xml:space="preserve"> 6 (3)</w:t>
      </w:r>
    </w:p>
    <w:p w14:paraId="7CD2AB20" w14:textId="77777777" w:rsidR="00204EEA" w:rsidRPr="00CD08C8" w:rsidRDefault="00204EEA" w:rsidP="00204EEA">
      <w:pPr>
        <w:spacing w:after="0"/>
        <w:rPr>
          <w:b/>
        </w:rPr>
      </w:pPr>
      <w:r w:rsidRPr="00CD08C8">
        <w:rPr>
          <w:b/>
        </w:rPr>
        <w:t>Semester Nine, Spring, Year Three</w:t>
      </w:r>
    </w:p>
    <w:p w14:paraId="38FBE775" w14:textId="5F978675" w:rsidR="00204EEA" w:rsidRPr="00CD08C8" w:rsidRDefault="00204EEA" w:rsidP="00204EEA">
      <w:pPr>
        <w:spacing w:after="0"/>
      </w:pPr>
      <w:r>
        <w:t>OTD</w:t>
      </w:r>
      <w:r w:rsidR="002148B9">
        <w:t>E</w:t>
      </w:r>
      <w:r>
        <w:t xml:space="preserve"> 8</w:t>
      </w:r>
      <w:r w:rsidR="004E4384">
        <w:t>1</w:t>
      </w:r>
      <w:r>
        <w:t xml:space="preserve">06 </w:t>
      </w:r>
      <w:r w:rsidRPr="00CD08C8">
        <w:t>Scholarly Research Dissemination</w:t>
      </w:r>
      <w:r w:rsidRPr="00CD08C8">
        <w:tab/>
      </w:r>
      <w:r w:rsidRPr="00CD08C8">
        <w:tab/>
      </w:r>
      <w:r w:rsidRPr="00CD08C8">
        <w:tab/>
      </w:r>
      <w:r w:rsidRPr="00CD08C8">
        <w:tab/>
      </w:r>
      <w:r w:rsidRPr="00CD08C8">
        <w:tab/>
      </w:r>
      <w:r w:rsidR="00935381">
        <w:t>1</w:t>
      </w:r>
      <w:r w:rsidRPr="00CD08C8">
        <w:t xml:space="preserve"> credit hours</w:t>
      </w:r>
    </w:p>
    <w:p w14:paraId="32EB3EA8" w14:textId="2660FDF8" w:rsidR="00204EEA" w:rsidRPr="00CD08C8" w:rsidRDefault="00204EEA" w:rsidP="00204EEA">
      <w:pPr>
        <w:spacing w:after="0"/>
      </w:pPr>
      <w:r>
        <w:t>OTD</w:t>
      </w:r>
      <w:r w:rsidR="002148B9">
        <w:t>E</w:t>
      </w:r>
      <w:r>
        <w:t xml:space="preserve"> 8207 </w:t>
      </w:r>
      <w:r w:rsidRPr="00CD08C8">
        <w:t>Leadership in Education &amp; Healthcare</w:t>
      </w:r>
      <w:r w:rsidRPr="00CD08C8">
        <w:tab/>
      </w:r>
      <w:r w:rsidRPr="00CD08C8">
        <w:tab/>
      </w:r>
      <w:r w:rsidRPr="00CD08C8">
        <w:tab/>
      </w:r>
      <w:r w:rsidRPr="00CD08C8">
        <w:tab/>
        <w:t>2 credit hours</w:t>
      </w:r>
    </w:p>
    <w:p w14:paraId="05CF93FE" w14:textId="08E16694" w:rsidR="00204EEA" w:rsidRPr="00CD08C8" w:rsidRDefault="00204EEA" w:rsidP="00204EEA">
      <w:pPr>
        <w:spacing w:after="0"/>
      </w:pPr>
      <w:r>
        <w:t>OT</w:t>
      </w:r>
      <w:r w:rsidR="002148B9">
        <w:t>E</w:t>
      </w:r>
      <w:r>
        <w:t xml:space="preserve">D 8314 </w:t>
      </w:r>
      <w:r w:rsidRPr="00CD08C8">
        <w:t>Elective: Special Topics</w:t>
      </w:r>
      <w:r w:rsidRPr="00CD08C8">
        <w:tab/>
      </w:r>
      <w:r w:rsidRPr="00CD08C8">
        <w:tab/>
      </w:r>
      <w:r w:rsidRPr="00CD08C8">
        <w:tab/>
      </w:r>
      <w:r w:rsidRPr="00CD08C8">
        <w:tab/>
      </w:r>
      <w:r w:rsidRPr="00CD08C8">
        <w:tab/>
      </w:r>
      <w:r w:rsidRPr="00CD08C8">
        <w:tab/>
        <w:t>3 credit hours</w:t>
      </w:r>
    </w:p>
    <w:p w14:paraId="076D2C67" w14:textId="77777777" w:rsidR="00204EEA" w:rsidRPr="00CD08C8" w:rsidRDefault="00204EEA" w:rsidP="00204EEA">
      <w:pPr>
        <w:spacing w:after="0"/>
      </w:pPr>
      <w:r w:rsidRPr="00CD08C8">
        <w:tab/>
        <w:t>or</w:t>
      </w:r>
    </w:p>
    <w:p w14:paraId="024D1695" w14:textId="4A28F742" w:rsidR="00204EEA" w:rsidRPr="00CD08C8" w:rsidRDefault="00204EEA" w:rsidP="00204EEA">
      <w:pPr>
        <w:spacing w:after="0"/>
      </w:pPr>
      <w:r>
        <w:t>OTD</w:t>
      </w:r>
      <w:r w:rsidR="002148B9">
        <w:t>E</w:t>
      </w:r>
      <w:r>
        <w:t xml:space="preserve"> 8315 </w:t>
      </w:r>
      <w:r w:rsidRPr="00CD08C8">
        <w:t>Elective: Specialty Fieldwork</w:t>
      </w:r>
      <w:r w:rsidRPr="00CD08C8">
        <w:tab/>
      </w:r>
      <w:r w:rsidRPr="00CD08C8">
        <w:tab/>
      </w:r>
      <w:r w:rsidRPr="00CD08C8">
        <w:tab/>
      </w:r>
      <w:r w:rsidRPr="00CD08C8">
        <w:tab/>
      </w:r>
      <w:r w:rsidRPr="00CD08C8">
        <w:tab/>
      </w:r>
      <w:r w:rsidRPr="00CD08C8">
        <w:tab/>
        <w:t>3 credit hours</w:t>
      </w:r>
    </w:p>
    <w:p w14:paraId="667A0E91" w14:textId="66ED5E40" w:rsidR="00204EEA" w:rsidRPr="00EB3BD7" w:rsidRDefault="00204EEA" w:rsidP="00204EEA">
      <w:pPr>
        <w:spacing w:after="0"/>
        <w:rPr>
          <w:b/>
        </w:rPr>
      </w:pPr>
      <w:r w:rsidRPr="00CD08C8">
        <w:tab/>
      </w:r>
      <w:r w:rsidRPr="00CD08C8">
        <w:tab/>
      </w:r>
      <w:r w:rsidRPr="00CD08C8">
        <w:tab/>
      </w:r>
      <w:r w:rsidRPr="00CD08C8">
        <w:tab/>
      </w:r>
      <w:r w:rsidRPr="00CD08C8">
        <w:tab/>
      </w:r>
      <w:r w:rsidRPr="00CD08C8">
        <w:tab/>
      </w:r>
      <w:r w:rsidRPr="00CD08C8">
        <w:tab/>
      </w:r>
      <w:r w:rsidRPr="00CD08C8">
        <w:tab/>
      </w:r>
      <w:r w:rsidRPr="00CD08C8">
        <w:tab/>
      </w:r>
      <w:r w:rsidRPr="00CD08C8">
        <w:tab/>
      </w:r>
      <w:r w:rsidRPr="00CD08C8">
        <w:rPr>
          <w:b/>
        </w:rPr>
        <w:t xml:space="preserve">Total: </w:t>
      </w:r>
      <w:r w:rsidR="0027690D">
        <w:rPr>
          <w:b/>
        </w:rPr>
        <w:t xml:space="preserve"> 6</w:t>
      </w:r>
    </w:p>
    <w:p w14:paraId="738DC0FE" w14:textId="77777777" w:rsidR="00204EEA" w:rsidRPr="00CD08C8" w:rsidRDefault="00204EEA" w:rsidP="00204EEA">
      <w:pPr>
        <w:spacing w:after="0"/>
        <w:rPr>
          <w:b/>
        </w:rPr>
      </w:pPr>
      <w:r w:rsidRPr="00CD08C8">
        <w:rPr>
          <w:b/>
        </w:rPr>
        <w:t>Semester, Ten, Summer, Year Four</w:t>
      </w:r>
    </w:p>
    <w:p w14:paraId="2031B4D4" w14:textId="20A2815C" w:rsidR="00204EEA" w:rsidRPr="00CD08C8" w:rsidRDefault="00204EEA" w:rsidP="00204EEA">
      <w:pPr>
        <w:spacing w:after="0"/>
      </w:pPr>
      <w:r>
        <w:t>OTD</w:t>
      </w:r>
      <w:r w:rsidR="002148B9">
        <w:t>E</w:t>
      </w:r>
      <w:r>
        <w:t xml:space="preserve"> 8603 </w:t>
      </w:r>
      <w:r w:rsidRPr="00CD08C8">
        <w:t>Doctoral Capstone Experience A (full time)</w:t>
      </w:r>
      <w:r w:rsidRPr="00CD08C8">
        <w:tab/>
      </w:r>
      <w:r w:rsidRPr="00CD08C8">
        <w:tab/>
      </w:r>
      <w:r w:rsidRPr="00CD08C8">
        <w:tab/>
      </w:r>
      <w:r w:rsidRPr="00CD08C8">
        <w:tab/>
        <w:t>6 credit hours</w:t>
      </w:r>
    </w:p>
    <w:p w14:paraId="5D686CC0" w14:textId="617A5EE1" w:rsidR="00204EEA" w:rsidRPr="00AB4AC9" w:rsidRDefault="00204EEA" w:rsidP="00204EEA">
      <w:pPr>
        <w:spacing w:after="0"/>
      </w:pPr>
      <w:r w:rsidRPr="00CD08C8">
        <w:t xml:space="preserve"> </w:t>
      </w:r>
      <w:r>
        <w:t>OTD</w:t>
      </w:r>
      <w:r w:rsidR="002148B9">
        <w:t>E</w:t>
      </w:r>
      <w:r>
        <w:t xml:space="preserve"> 8104 </w:t>
      </w:r>
      <w:r w:rsidRPr="00CD08C8">
        <w:t xml:space="preserve">Doctoral Capstone Project </w:t>
      </w:r>
      <w:r w:rsidRPr="00CD08C8">
        <w:tab/>
      </w:r>
      <w:r w:rsidRPr="00CD08C8">
        <w:tab/>
      </w:r>
      <w:r w:rsidRPr="00CD08C8">
        <w:tab/>
      </w:r>
      <w:r w:rsidRPr="00CD08C8">
        <w:tab/>
      </w:r>
      <w:r w:rsidRPr="00CD08C8">
        <w:tab/>
      </w:r>
      <w:r w:rsidRPr="00CD08C8">
        <w:tab/>
        <w:t>1 credit hours</w:t>
      </w:r>
    </w:p>
    <w:p w14:paraId="0A20D6F2" w14:textId="77777777" w:rsidR="00204EEA" w:rsidRPr="00CD08C8" w:rsidRDefault="00204EEA" w:rsidP="00204EEA">
      <w:pPr>
        <w:spacing w:after="0"/>
      </w:pPr>
      <w:r w:rsidRPr="00CD08C8">
        <w:tab/>
        <w:t>or</w:t>
      </w:r>
    </w:p>
    <w:p w14:paraId="28E2C98C" w14:textId="5796BDF8" w:rsidR="00204EEA" w:rsidRPr="00CD08C8" w:rsidRDefault="00204EEA" w:rsidP="00204EEA">
      <w:pPr>
        <w:spacing w:after="0"/>
      </w:pPr>
      <w:r>
        <w:t>OTD</w:t>
      </w:r>
      <w:r w:rsidR="002148B9">
        <w:t>E</w:t>
      </w:r>
      <w:r>
        <w:t xml:space="preserve"> 8316 </w:t>
      </w:r>
      <w:r w:rsidRPr="00CD08C8">
        <w:t xml:space="preserve">Doctoral Capstone Experience B (part-time) </w:t>
      </w:r>
      <w:r w:rsidR="00AB4AC9">
        <w:t>r</w:t>
      </w:r>
      <w:r w:rsidRPr="00CD08C8">
        <w:t xml:space="preserve">epeatable </w:t>
      </w:r>
      <w:r w:rsidRPr="00CD08C8">
        <w:tab/>
      </w:r>
      <w:r w:rsidRPr="00CD08C8">
        <w:tab/>
        <w:t>3 credit hours</w:t>
      </w:r>
    </w:p>
    <w:p w14:paraId="1F5ACC37" w14:textId="63DD7044" w:rsidR="00204EEA" w:rsidRPr="00CD08C8" w:rsidRDefault="00204EEA" w:rsidP="00204EEA">
      <w:pPr>
        <w:spacing w:after="0"/>
      </w:pPr>
      <w:r>
        <w:t>OTD</w:t>
      </w:r>
      <w:r w:rsidR="002148B9">
        <w:t>E</w:t>
      </w:r>
      <w:r>
        <w:t xml:space="preserve"> 8104 </w:t>
      </w:r>
      <w:r w:rsidRPr="00CD08C8">
        <w:t xml:space="preserve">Doctoral Capstone Project </w:t>
      </w:r>
      <w:r w:rsidR="00AB4AC9">
        <w:t>(repeatable)</w:t>
      </w:r>
      <w:r w:rsidRPr="00CD08C8">
        <w:tab/>
      </w:r>
      <w:r w:rsidRPr="00CD08C8">
        <w:tab/>
      </w:r>
      <w:r w:rsidRPr="00CD08C8">
        <w:tab/>
      </w:r>
      <w:r w:rsidRPr="00CD08C8">
        <w:tab/>
        <w:t>1 credit hours</w:t>
      </w:r>
    </w:p>
    <w:p w14:paraId="795910FA" w14:textId="2E96B5A1" w:rsidR="00204EEA" w:rsidRPr="00CD08C8" w:rsidRDefault="00204EEA" w:rsidP="00204EEA">
      <w:pPr>
        <w:spacing w:after="0"/>
        <w:rPr>
          <w:b/>
        </w:rPr>
      </w:pPr>
      <w:r w:rsidRPr="00CD08C8">
        <w:tab/>
      </w:r>
      <w:r w:rsidRPr="00CD08C8">
        <w:tab/>
      </w:r>
      <w:r w:rsidRPr="00CD08C8">
        <w:tab/>
      </w:r>
      <w:r w:rsidRPr="00CD08C8">
        <w:tab/>
      </w:r>
      <w:r w:rsidRPr="00CD08C8">
        <w:tab/>
      </w:r>
      <w:r w:rsidRPr="00CD08C8">
        <w:tab/>
      </w:r>
      <w:r w:rsidRPr="00CD08C8">
        <w:tab/>
      </w:r>
      <w:r w:rsidRPr="00CD08C8">
        <w:tab/>
      </w:r>
      <w:r w:rsidRPr="00CD08C8">
        <w:tab/>
      </w:r>
      <w:r w:rsidRPr="00CD08C8">
        <w:tab/>
      </w:r>
      <w:r w:rsidRPr="00CD08C8">
        <w:rPr>
          <w:b/>
        </w:rPr>
        <w:t>Total:</w:t>
      </w:r>
      <w:r w:rsidR="00AB4AC9">
        <w:rPr>
          <w:b/>
        </w:rPr>
        <w:t xml:space="preserve"> (7)</w:t>
      </w:r>
      <w:r w:rsidRPr="00CD08C8">
        <w:rPr>
          <w:b/>
        </w:rPr>
        <w:t xml:space="preserve"> 4</w:t>
      </w:r>
      <w:r w:rsidRPr="00CD08C8">
        <w:tab/>
      </w:r>
    </w:p>
    <w:p w14:paraId="68ED2D18" w14:textId="77777777" w:rsidR="00204EEA" w:rsidRPr="00CD08C8" w:rsidRDefault="00204EEA" w:rsidP="00204EEA">
      <w:pPr>
        <w:spacing w:after="0"/>
        <w:rPr>
          <w:b/>
        </w:rPr>
      </w:pPr>
      <w:r w:rsidRPr="00CD08C8">
        <w:rPr>
          <w:b/>
        </w:rPr>
        <w:t>Semester Eleven, Fall, Year Four</w:t>
      </w:r>
    </w:p>
    <w:p w14:paraId="6DE7EFAC" w14:textId="31D4F065" w:rsidR="00204EEA" w:rsidRPr="00CD08C8" w:rsidRDefault="00204EEA" w:rsidP="00204EEA">
      <w:pPr>
        <w:spacing w:after="0"/>
      </w:pPr>
      <w:r>
        <w:t>OTD</w:t>
      </w:r>
      <w:r w:rsidR="002148B9">
        <w:t>E</w:t>
      </w:r>
      <w:r>
        <w:t xml:space="preserve"> 8604 </w:t>
      </w:r>
      <w:r w:rsidRPr="00CD08C8">
        <w:t>Doctoral Capstone Experience A (full time)</w:t>
      </w:r>
      <w:r w:rsidRPr="00CD08C8">
        <w:tab/>
      </w:r>
      <w:r w:rsidRPr="00CD08C8">
        <w:tab/>
      </w:r>
      <w:r w:rsidRPr="00CD08C8">
        <w:tab/>
      </w:r>
      <w:r w:rsidRPr="00CD08C8">
        <w:tab/>
        <w:t>6 credit hours</w:t>
      </w:r>
    </w:p>
    <w:p w14:paraId="0D605274" w14:textId="2E5731EB" w:rsidR="00204EEA" w:rsidRPr="00AB4AC9" w:rsidRDefault="00204EEA" w:rsidP="00204EEA">
      <w:pPr>
        <w:spacing w:after="0"/>
      </w:pPr>
      <w:r w:rsidRPr="00CD08C8">
        <w:t xml:space="preserve"> </w:t>
      </w:r>
      <w:r>
        <w:t>OTD</w:t>
      </w:r>
      <w:r w:rsidR="002148B9">
        <w:t>E</w:t>
      </w:r>
      <w:r>
        <w:t xml:space="preserve"> 8105 </w:t>
      </w:r>
      <w:r w:rsidRPr="00CD08C8">
        <w:t xml:space="preserve">Doctoral Capstone Project </w:t>
      </w:r>
      <w:r w:rsidRPr="00CD08C8">
        <w:tab/>
      </w:r>
      <w:r w:rsidRPr="00CD08C8">
        <w:tab/>
      </w:r>
      <w:r w:rsidRPr="00CD08C8">
        <w:tab/>
      </w:r>
      <w:r w:rsidRPr="00CD08C8">
        <w:tab/>
      </w:r>
      <w:r w:rsidRPr="00CD08C8">
        <w:tab/>
      </w:r>
      <w:r w:rsidRPr="00CD08C8">
        <w:tab/>
        <w:t>1 credit hours</w:t>
      </w:r>
    </w:p>
    <w:p w14:paraId="4347EF34" w14:textId="77777777" w:rsidR="00204EEA" w:rsidRPr="00CD08C8" w:rsidRDefault="00204EEA" w:rsidP="00204EEA">
      <w:pPr>
        <w:spacing w:after="0"/>
      </w:pPr>
      <w:r w:rsidRPr="00CD08C8">
        <w:tab/>
      </w:r>
      <w:r w:rsidRPr="00CD08C8">
        <w:tab/>
        <w:t>or</w:t>
      </w:r>
    </w:p>
    <w:p w14:paraId="39B0672C" w14:textId="7DAD3643" w:rsidR="00204EEA" w:rsidRPr="00CD08C8" w:rsidRDefault="00204EEA" w:rsidP="00204EEA">
      <w:pPr>
        <w:spacing w:after="0"/>
      </w:pPr>
      <w:r>
        <w:t>OTD</w:t>
      </w:r>
      <w:r w:rsidR="002148B9">
        <w:t>E</w:t>
      </w:r>
      <w:r>
        <w:t xml:space="preserve"> 8317 </w:t>
      </w:r>
      <w:r w:rsidRPr="00CD08C8">
        <w:t xml:space="preserve">Doctoral Capstone Experience B (part-time) Repeatable </w:t>
      </w:r>
      <w:r w:rsidRPr="00CD08C8">
        <w:tab/>
      </w:r>
      <w:r w:rsidRPr="00CD08C8">
        <w:tab/>
        <w:t>3 credit hours</w:t>
      </w:r>
    </w:p>
    <w:p w14:paraId="3F72CF30" w14:textId="7FAA4C57" w:rsidR="00204EEA" w:rsidRPr="00CD08C8" w:rsidRDefault="00204EEA" w:rsidP="00204EEA">
      <w:pPr>
        <w:spacing w:after="0"/>
      </w:pPr>
      <w:r>
        <w:t>OTD</w:t>
      </w:r>
      <w:r w:rsidR="002148B9">
        <w:t>E</w:t>
      </w:r>
      <w:r>
        <w:t xml:space="preserve"> 8105 </w:t>
      </w:r>
      <w:r w:rsidRPr="00CD08C8">
        <w:t xml:space="preserve">Doctoral Capstone Project </w:t>
      </w:r>
      <w:r w:rsidR="00AB4AC9">
        <w:t>(repeatable)</w:t>
      </w:r>
      <w:r w:rsidRPr="00CD08C8">
        <w:tab/>
      </w:r>
      <w:r w:rsidR="00AB4AC9">
        <w:t xml:space="preserve"> </w:t>
      </w:r>
      <w:r w:rsidRPr="00CD08C8">
        <w:tab/>
      </w:r>
      <w:r w:rsidRPr="00CD08C8">
        <w:tab/>
      </w:r>
      <w:r w:rsidRPr="00CD08C8">
        <w:tab/>
        <w:t>1 credit hours</w:t>
      </w:r>
    </w:p>
    <w:p w14:paraId="328333DD" w14:textId="6222E075" w:rsidR="00204EEA" w:rsidRPr="00CD08C8" w:rsidRDefault="00204EEA" w:rsidP="00204EEA">
      <w:pPr>
        <w:spacing w:after="0"/>
        <w:rPr>
          <w:b/>
        </w:rPr>
      </w:pPr>
      <w:r w:rsidRPr="00CD08C8">
        <w:tab/>
      </w:r>
      <w:r w:rsidRPr="00CD08C8">
        <w:tab/>
      </w:r>
      <w:r w:rsidRPr="00CD08C8">
        <w:tab/>
      </w:r>
      <w:r w:rsidRPr="00CD08C8">
        <w:tab/>
      </w:r>
      <w:r w:rsidRPr="00CD08C8">
        <w:tab/>
      </w:r>
      <w:r w:rsidRPr="00CD08C8">
        <w:tab/>
      </w:r>
      <w:r w:rsidRPr="00CD08C8">
        <w:tab/>
      </w:r>
      <w:r w:rsidRPr="00CD08C8">
        <w:tab/>
      </w:r>
      <w:r w:rsidRPr="00CD08C8">
        <w:tab/>
      </w:r>
      <w:r w:rsidRPr="00CD08C8">
        <w:tab/>
      </w:r>
      <w:r w:rsidRPr="00CD08C8">
        <w:rPr>
          <w:b/>
        </w:rPr>
        <w:t xml:space="preserve">Total: </w:t>
      </w:r>
      <w:r w:rsidR="00AB4AC9">
        <w:rPr>
          <w:b/>
        </w:rPr>
        <w:t xml:space="preserve">(7) </w:t>
      </w:r>
      <w:r w:rsidRPr="00CD08C8">
        <w:rPr>
          <w:b/>
        </w:rPr>
        <w:t>4</w:t>
      </w:r>
      <w:r w:rsidRPr="00CD08C8">
        <w:tab/>
      </w:r>
    </w:p>
    <w:p w14:paraId="6E696D70" w14:textId="77777777" w:rsidR="00204EEA" w:rsidRPr="00CD08C8" w:rsidRDefault="00204EEA" w:rsidP="00204EEA">
      <w:pPr>
        <w:spacing w:after="0"/>
      </w:pPr>
      <w:r w:rsidRPr="00CD08C8">
        <w:tab/>
      </w:r>
      <w:r w:rsidRPr="00CD08C8">
        <w:tab/>
      </w:r>
    </w:p>
    <w:p w14:paraId="5D985ED1" w14:textId="6F09CB68" w:rsidR="00204EEA" w:rsidRPr="00CD08C8" w:rsidRDefault="00204EEA" w:rsidP="00204EEA">
      <w:pPr>
        <w:spacing w:after="0"/>
        <w:rPr>
          <w:b/>
        </w:rPr>
      </w:pPr>
      <w:r w:rsidRPr="00CD08C8">
        <w:tab/>
      </w:r>
      <w:r w:rsidRPr="00CD08C8">
        <w:tab/>
      </w:r>
      <w:r w:rsidRPr="00CD08C8">
        <w:tab/>
      </w:r>
      <w:r w:rsidRPr="00CD08C8">
        <w:tab/>
      </w:r>
      <w:r w:rsidRPr="00CD08C8">
        <w:tab/>
      </w:r>
      <w:r w:rsidRPr="00CD08C8">
        <w:tab/>
      </w:r>
      <w:r w:rsidRPr="00CD08C8">
        <w:tab/>
      </w:r>
      <w:r w:rsidRPr="00CD08C8">
        <w:tab/>
      </w:r>
      <w:r w:rsidR="00AB4AC9">
        <w:tab/>
      </w:r>
      <w:r w:rsidRPr="00CD08C8">
        <w:rPr>
          <w:b/>
        </w:rPr>
        <w:t xml:space="preserve">Total Program SCH: </w:t>
      </w:r>
      <w:r w:rsidR="00935381">
        <w:rPr>
          <w:b/>
        </w:rPr>
        <w:t xml:space="preserve"> 99</w:t>
      </w:r>
    </w:p>
    <w:p w14:paraId="397A5EF4" w14:textId="77777777" w:rsidR="005F6DEA" w:rsidRDefault="005F6DEA" w:rsidP="00A045E3">
      <w:pPr>
        <w:spacing w:after="0"/>
        <w:rPr>
          <w:b/>
        </w:rPr>
      </w:pPr>
    </w:p>
    <w:p w14:paraId="2699871E" w14:textId="6B040971" w:rsidR="005F6DEA" w:rsidRDefault="005F6DEA" w:rsidP="00A045E3">
      <w:pPr>
        <w:spacing w:after="0"/>
        <w:rPr>
          <w:b/>
        </w:rPr>
      </w:pPr>
    </w:p>
    <w:p w14:paraId="14EB16BC" w14:textId="19D3E651" w:rsidR="00F81F2A" w:rsidRDefault="00F81F2A" w:rsidP="00A045E3">
      <w:pPr>
        <w:spacing w:after="0"/>
        <w:rPr>
          <w:b/>
        </w:rPr>
      </w:pPr>
    </w:p>
    <w:p w14:paraId="713777DB" w14:textId="77FE02DE" w:rsidR="00F81F2A" w:rsidRDefault="00F81F2A" w:rsidP="00A045E3">
      <w:pPr>
        <w:spacing w:after="0"/>
        <w:rPr>
          <w:b/>
        </w:rPr>
      </w:pPr>
    </w:p>
    <w:p w14:paraId="66C0F7A8" w14:textId="77777777" w:rsidR="00F81F2A" w:rsidRDefault="00F81F2A" w:rsidP="00A045E3">
      <w:pPr>
        <w:spacing w:after="0"/>
        <w:rPr>
          <w:b/>
        </w:rPr>
      </w:pPr>
    </w:p>
    <w:p w14:paraId="6AE14085" w14:textId="77777777" w:rsidR="005F6DEA" w:rsidRDefault="005F6DEA" w:rsidP="00A045E3">
      <w:pPr>
        <w:spacing w:after="0"/>
        <w:rPr>
          <w:b/>
        </w:rPr>
      </w:pPr>
    </w:p>
    <w:p w14:paraId="5E75181D" w14:textId="5E33244A" w:rsidR="005F6DEA" w:rsidRPr="005F6DEA" w:rsidRDefault="00206EAB" w:rsidP="00A045E3">
      <w:pPr>
        <w:spacing w:after="0"/>
      </w:pPr>
      <w:r>
        <w:t xml:space="preserve"> </w:t>
      </w:r>
      <w:r w:rsidR="00F81F2A">
        <w:t>10/2020</w:t>
      </w:r>
    </w:p>
    <w:sectPr w:rsidR="005F6DEA" w:rsidRPr="005F6DEA" w:rsidSect="00A045E3">
      <w:pgSz w:w="12240" w:h="15840"/>
      <w:pgMar w:top="864" w:right="1152" w:bottom="864" w:left="1152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K1MDI0sjQ0NAEBJR2l4NTi4sz8PJACQ4NaAN23MDAtAAAA"/>
  </w:docVars>
  <w:rsids>
    <w:rsidRoot w:val="00A045E3"/>
    <w:rsid w:val="00001176"/>
    <w:rsid w:val="00057CA8"/>
    <w:rsid w:val="00064D58"/>
    <w:rsid w:val="00082C99"/>
    <w:rsid w:val="000F1FFD"/>
    <w:rsid w:val="00100946"/>
    <w:rsid w:val="001F77CE"/>
    <w:rsid w:val="00204EEA"/>
    <w:rsid w:val="00206EAB"/>
    <w:rsid w:val="002148B9"/>
    <w:rsid w:val="00237492"/>
    <w:rsid w:val="0027690D"/>
    <w:rsid w:val="00297450"/>
    <w:rsid w:val="003E365B"/>
    <w:rsid w:val="003E5308"/>
    <w:rsid w:val="004C0406"/>
    <w:rsid w:val="004E4384"/>
    <w:rsid w:val="005840FE"/>
    <w:rsid w:val="005E413E"/>
    <w:rsid w:val="005F6DEA"/>
    <w:rsid w:val="006317D4"/>
    <w:rsid w:val="00706E84"/>
    <w:rsid w:val="0075185A"/>
    <w:rsid w:val="007B1503"/>
    <w:rsid w:val="007C4814"/>
    <w:rsid w:val="00935381"/>
    <w:rsid w:val="0098471D"/>
    <w:rsid w:val="009928C7"/>
    <w:rsid w:val="009A4DD1"/>
    <w:rsid w:val="009F4A77"/>
    <w:rsid w:val="00A045E3"/>
    <w:rsid w:val="00A6668E"/>
    <w:rsid w:val="00A8033C"/>
    <w:rsid w:val="00AB4AC9"/>
    <w:rsid w:val="00BE2D88"/>
    <w:rsid w:val="00C95CDC"/>
    <w:rsid w:val="00CC6B94"/>
    <w:rsid w:val="00DF5FCF"/>
    <w:rsid w:val="00EA3A33"/>
    <w:rsid w:val="00EB3BD7"/>
    <w:rsid w:val="00F81F2A"/>
    <w:rsid w:val="00FD76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52B96FF"/>
  <w15:docId w15:val="{9944CA4B-F93A-4ECD-B138-DF4BD4898C8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3E365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E365B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5</TotalTime>
  <Pages>2</Pages>
  <Words>540</Words>
  <Characters>3078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irley Wells</dc:creator>
  <cp:keywords/>
  <dc:description/>
  <cp:lastModifiedBy>Shirley Wells</cp:lastModifiedBy>
  <cp:revision>6</cp:revision>
  <cp:lastPrinted>2020-11-23T17:01:00Z</cp:lastPrinted>
  <dcterms:created xsi:type="dcterms:W3CDTF">2020-11-09T17:13:00Z</dcterms:created>
  <dcterms:modified xsi:type="dcterms:W3CDTF">2020-11-23T17:02:00Z</dcterms:modified>
</cp:coreProperties>
</file>